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32318" w14:textId="3F9558F1" w:rsidR="00406C4F" w:rsidRPr="00890368" w:rsidRDefault="005123AB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(T17)</w:t>
      </w:r>
      <w:r w:rsidRPr="005123AB">
        <w:rPr>
          <w:rFonts w:ascii="新細明體" w:eastAsia="新細明體" w:hAnsi="新細明體" w:cs="新細明體" w:hint="eastAsia"/>
          <w:sz w:val="24"/>
          <w:szCs w:val="24"/>
        </w:rPr>
        <w:t>使用</w:t>
      </w:r>
      <w:proofErr w:type="spellStart"/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CommonTableExpressions</w:t>
      </w:r>
      <w:proofErr w:type="spellEnd"/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(CTE)</w:t>
      </w:r>
      <w:r w:rsidR="00406C4F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06C4F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06C4F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406C4F">
        <w:rPr>
          <w:rFonts w:ascii="Times New Roman" w:eastAsia="Times New Roman" w:hAnsi="Times New Roman" w:cs="Times New Roman"/>
          <w:sz w:val="24"/>
          <w:szCs w:val="24"/>
        </w:rPr>
        <w:br/>
      </w:r>
      <w:r w:rsidR="00406C4F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06C4F">
        <w:rPr>
          <w:rFonts w:ascii="Times New Roman" w:eastAsia="Times New Roman" w:hAnsi="Times New Roman" w:cs="Times New Roman"/>
          <w:sz w:val="24"/>
          <w:szCs w:val="24"/>
        </w:rPr>
        <w:br/>
      </w:r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(T17)</w:t>
      </w:r>
      <w:r w:rsidRPr="005123AB">
        <w:rPr>
          <w:rFonts w:ascii="新細明體" w:eastAsia="新細明體" w:hAnsi="新細明體" w:cs="新細明體" w:hint="eastAsia"/>
          <w:sz w:val="24"/>
          <w:szCs w:val="24"/>
        </w:rPr>
        <w:t>使用</w:t>
      </w:r>
      <w:proofErr w:type="spellStart"/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CommonTableExpressions</w:t>
      </w:r>
      <w:proofErr w:type="spellEnd"/>
      <w:r w:rsidRPr="005123AB">
        <w:rPr>
          <w:rFonts w:ascii="Times New Roman" w:eastAsia="Times New Roman" w:hAnsi="Times New Roman" w:cs="Times New Roman" w:hint="eastAsia"/>
          <w:sz w:val="24"/>
          <w:szCs w:val="24"/>
        </w:rPr>
        <w:t>(CTE)</w:t>
      </w:r>
      <w:r w:rsidR="00406C4F">
        <w:rPr>
          <w:rFonts w:ascii="Times New Roman" w:eastAsia="Times New Roman" w:hAnsi="Times New Roman" w:cs="Times New Roman"/>
          <w:sz w:val="24"/>
          <w:szCs w:val="24"/>
        </w:rPr>
        <w:br/>
      </w:r>
      <w:r w:rsidR="00406C4F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06C4F">
        <w:rPr>
          <w:rFonts w:ascii="Times New Roman" w:eastAsia="Times New Roman" w:hAnsi="Times New Roman" w:cs="Times New Roman"/>
          <w:sz w:val="24"/>
          <w:szCs w:val="24"/>
        </w:rPr>
        <w:br/>
      </w:r>
      <w:r w:rsidR="00406C4F" w:rsidRPr="0089036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B1634CC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0.1. Summary</w:t>
      </w:r>
    </w:p>
    <w:p w14:paraId="2DF45139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0.2. Q&amp;A</w:t>
      </w:r>
    </w:p>
    <w:p w14:paraId="10DCCCC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1A7C1D0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890368">
        <w:rPr>
          <w:rFonts w:ascii="Times New Roman" w:eastAsia="Times New Roman" w:hAnsi="Times New Roman" w:cs="Times New Roman"/>
          <w:sz w:val="24"/>
          <w:szCs w:val="24"/>
        </w:rPr>
        <w:t>DerivedTables_</w:t>
      </w:r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1BC2F6CC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2182A65C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1.2. Drop View if it exists</w:t>
      </w:r>
    </w:p>
    <w:p w14:paraId="2C34E9E2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1.3. Temp table</w:t>
      </w:r>
    </w:p>
    <w:p w14:paraId="04FD45C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1.4. Table Variable</w:t>
      </w:r>
    </w:p>
    <w:p w14:paraId="0369B34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1.5. Derived Tables</w:t>
      </w:r>
    </w:p>
    <w:p w14:paraId="090E6DF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1.6.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099C5D8E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EBDC5BF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61581893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0BB39C04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2.2. Many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s in ONE With</w:t>
      </w:r>
    </w:p>
    <w:p w14:paraId="04750C6A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969F283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Updatable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1089415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3.1. If CTE has only one based table</w:t>
      </w:r>
    </w:p>
    <w:p w14:paraId="7C9B7CF7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3.2. If CTE has many based tables</w:t>
      </w:r>
    </w:p>
    <w:p w14:paraId="741606F0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3.3. If CTE has many based tables</w:t>
      </w:r>
    </w:p>
    <w:p w14:paraId="0C152518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3.4. Incorrectly update</w:t>
      </w:r>
    </w:p>
    <w:p w14:paraId="223CBF98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F8EF4B3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Recursive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7A4E3FA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4.1. Recursive </w:t>
      </w:r>
      <w:proofErr w:type="spellStart"/>
      <w:proofErr w:type="gramStart"/>
      <w:r w:rsidRPr="00890368">
        <w:rPr>
          <w:rFonts w:ascii="Times New Roman" w:eastAsia="Times New Roman" w:hAnsi="Times New Roman" w:cs="Times New Roman"/>
          <w:sz w:val="24"/>
          <w:szCs w:val="24"/>
        </w:rPr>
        <w:t>CommonTableExpressions</w:t>
      </w:r>
      <w:proofErr w:type="spellEnd"/>
      <w:r w:rsidRPr="0089036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0368">
        <w:rPr>
          <w:rFonts w:ascii="Times New Roman" w:eastAsia="Times New Roman" w:hAnsi="Times New Roman" w:cs="Times New Roman"/>
          <w:sz w:val="24"/>
          <w:szCs w:val="24"/>
        </w:rPr>
        <w:t>CTE)</w:t>
      </w:r>
    </w:p>
    <w:p w14:paraId="26EC0411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764CE53" w14:textId="77777777" w:rsidR="00406C4F" w:rsidRPr="00890368" w:rsidRDefault="00406C4F" w:rsidP="005123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890368">
        <w:rPr>
          <w:rFonts w:ascii="Times New Roman" w:eastAsia="Times New Roman" w:hAnsi="Times New Roman" w:cs="Times New Roman"/>
          <w:sz w:val="24"/>
          <w:szCs w:val="24"/>
        </w:rPr>
        <w:t>GetOrganizationHierarchy</w:t>
      </w:r>
      <w:proofErr w:type="spellEnd"/>
    </w:p>
    <w:p w14:paraId="014C314E" w14:textId="77777777" w:rsidR="00406C4F" w:rsidRDefault="00406C4F" w:rsidP="005123AB">
      <w:pPr>
        <w:spacing w:after="0" w:line="240" w:lineRule="auto"/>
      </w:pPr>
      <w:r w:rsidRPr="00890368">
        <w:rPr>
          <w:rFonts w:ascii="Times New Roman" w:eastAsia="Times New Roman" w:hAnsi="Times New Roman" w:cs="Times New Roman"/>
          <w:sz w:val="24"/>
          <w:szCs w:val="24"/>
        </w:rPr>
        <w:t>6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04A1DC9E" w14:textId="77777777" w:rsidR="003B0586" w:rsidRDefault="003B0586" w:rsidP="005123AB">
      <w:pPr>
        <w:spacing w:after="0"/>
      </w:pPr>
      <w:r>
        <w:rPr>
          <w:sz w:val="48"/>
          <w:szCs w:val="48"/>
        </w:rPr>
        <w:t>0. Summary</w:t>
      </w:r>
    </w:p>
    <w:p w14:paraId="509946A8" w14:textId="77777777" w:rsidR="003B0586" w:rsidRDefault="003B0586" w:rsidP="005123AB">
      <w:pPr>
        <w:spacing w:after="0"/>
      </w:pPr>
    </w:p>
    <w:p w14:paraId="233869C8" w14:textId="77777777" w:rsidR="003B0586" w:rsidRDefault="003B0586" w:rsidP="005123AB">
      <w:pPr>
        <w:spacing w:after="0"/>
      </w:pPr>
      <w:r>
        <w:rPr>
          <w:sz w:val="36"/>
          <w:szCs w:val="36"/>
        </w:rPr>
        <w:t>0.1. Summary</w:t>
      </w:r>
    </w:p>
    <w:p w14:paraId="463EF3D3" w14:textId="77777777" w:rsidR="003B0586" w:rsidRDefault="003B0586" w:rsidP="005123AB">
      <w:pPr>
        <w:spacing w:after="0"/>
      </w:pPr>
    </w:p>
    <w:p w14:paraId="781CBB24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1. Common Table </w:t>
      </w:r>
      <w:proofErr w:type="gramStart"/>
      <w:r>
        <w:rPr>
          <w:sz w:val="18"/>
          <w:szCs w:val="18"/>
        </w:rPr>
        <w:t>Expressions(</w:t>
      </w:r>
      <w:proofErr w:type="gramEnd"/>
      <w:r>
        <w:rPr>
          <w:sz w:val="18"/>
          <w:szCs w:val="18"/>
        </w:rPr>
        <w:t>CTE) and alternatives</w:t>
      </w:r>
    </w:p>
    <w:p w14:paraId="01445DF3" w14:textId="77777777" w:rsidR="003B0586" w:rsidRDefault="003B0586" w:rsidP="005123AB">
      <w:pPr>
        <w:spacing w:after="0"/>
      </w:pPr>
      <w:r>
        <w:rPr>
          <w:sz w:val="18"/>
          <w:szCs w:val="18"/>
        </w:rPr>
        <w:t>1.1.</w:t>
      </w:r>
    </w:p>
    <w:p w14:paraId="36D4EF25" w14:textId="77777777" w:rsidR="003B0586" w:rsidRDefault="003B0586" w:rsidP="005123AB">
      <w:pPr>
        <w:spacing w:after="0"/>
      </w:pPr>
      <w:r>
        <w:rPr>
          <w:sz w:val="18"/>
          <w:szCs w:val="18"/>
        </w:rPr>
        <w:t>VIEW</w:t>
      </w:r>
    </w:p>
    <w:p w14:paraId="21E73D4E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VIEW can be saved in the database and be re-used </w:t>
      </w:r>
      <w:proofErr w:type="spellStart"/>
      <w:r>
        <w:rPr>
          <w:sz w:val="18"/>
          <w:szCs w:val="18"/>
        </w:rPr>
        <w:t>some where</w:t>
      </w:r>
      <w:proofErr w:type="spellEnd"/>
      <w:r>
        <w:rPr>
          <w:sz w:val="18"/>
          <w:szCs w:val="18"/>
        </w:rPr>
        <w:t xml:space="preserve"> else.</w:t>
      </w:r>
    </w:p>
    <w:p w14:paraId="3F2796A1" w14:textId="77777777" w:rsidR="003B0586" w:rsidRDefault="003B0586" w:rsidP="005123AB">
      <w:pPr>
        <w:spacing w:after="0"/>
      </w:pPr>
      <w:r>
        <w:rPr>
          <w:sz w:val="18"/>
          <w:szCs w:val="18"/>
        </w:rPr>
        <w:t>If you don't want to re-use,</w:t>
      </w:r>
    </w:p>
    <w:p w14:paraId="6CCA684A" w14:textId="77777777" w:rsidR="003B0586" w:rsidRDefault="003B0586" w:rsidP="005123AB">
      <w:pPr>
        <w:spacing w:after="0"/>
      </w:pPr>
      <w:r>
        <w:rPr>
          <w:sz w:val="18"/>
          <w:szCs w:val="18"/>
        </w:rPr>
        <w:t>then you may use CTE, Derived Tables, Temp Tables, Table Variable etc.</w:t>
      </w:r>
    </w:p>
    <w:p w14:paraId="2C0FDBDD" w14:textId="77777777" w:rsidR="003B0586" w:rsidRDefault="003B0586" w:rsidP="005123AB">
      <w:pPr>
        <w:spacing w:after="0"/>
      </w:pPr>
      <w:r>
        <w:rPr>
          <w:sz w:val="18"/>
          <w:szCs w:val="18"/>
        </w:rPr>
        <w:t>--------</w:t>
      </w:r>
    </w:p>
    <w:p w14:paraId="77728639" w14:textId="77777777" w:rsidR="003B0586" w:rsidRDefault="003B0586" w:rsidP="005123AB">
      <w:pPr>
        <w:spacing w:after="0"/>
      </w:pPr>
      <w:r>
        <w:rPr>
          <w:sz w:val="18"/>
          <w:szCs w:val="18"/>
        </w:rPr>
        <w:t>1.2.</w:t>
      </w:r>
    </w:p>
    <w:p w14:paraId="7F9429D8" w14:textId="77777777" w:rsidR="003B0586" w:rsidRDefault="003B0586" w:rsidP="005123AB">
      <w:pPr>
        <w:spacing w:after="0"/>
      </w:pPr>
      <w:r>
        <w:rPr>
          <w:sz w:val="18"/>
          <w:szCs w:val="18"/>
        </w:rPr>
        <w:t>Temp table</w:t>
      </w:r>
    </w:p>
    <w:p w14:paraId="72164E75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Databases --&gt; System Databases --&gt; </w:t>
      </w:r>
      <w:proofErr w:type="spellStart"/>
      <w:r>
        <w:rPr>
          <w:sz w:val="18"/>
          <w:szCs w:val="18"/>
        </w:rPr>
        <w:t>tempdb</w:t>
      </w:r>
      <w:proofErr w:type="spellEnd"/>
      <w:r>
        <w:rPr>
          <w:sz w:val="18"/>
          <w:szCs w:val="18"/>
        </w:rPr>
        <w:t xml:space="preserve"> --&gt; Tables --&gt; </w:t>
      </w:r>
      <w:proofErr w:type="spellStart"/>
      <w:r>
        <w:rPr>
          <w:sz w:val="18"/>
          <w:szCs w:val="18"/>
        </w:rPr>
        <w:t>tempTables</w:t>
      </w:r>
      <w:proofErr w:type="spellEnd"/>
    </w:p>
    <w:p w14:paraId="5CCCDC9B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emporary tables are in </w:t>
      </w:r>
      <w:proofErr w:type="spellStart"/>
      <w:r>
        <w:rPr>
          <w:sz w:val="18"/>
          <w:szCs w:val="18"/>
        </w:rPr>
        <w:t>SystemDatabas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mpTB</w:t>
      </w:r>
      <w:proofErr w:type="spellEnd"/>
      <w:r>
        <w:rPr>
          <w:sz w:val="18"/>
          <w:szCs w:val="18"/>
        </w:rPr>
        <w:t>.</w:t>
      </w:r>
    </w:p>
    <w:p w14:paraId="3A381B1F" w14:textId="77777777" w:rsidR="003B0586" w:rsidRDefault="003B0586" w:rsidP="005123AB">
      <w:pPr>
        <w:spacing w:after="0"/>
      </w:pPr>
      <w:r>
        <w:rPr>
          <w:sz w:val="18"/>
          <w:szCs w:val="18"/>
        </w:rPr>
        <w:t>1.2.1.</w:t>
      </w:r>
    </w:p>
    <w:p w14:paraId="157554EC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One </w:t>
      </w:r>
      <w:proofErr w:type="spellStart"/>
      <w:proofErr w:type="gramStart"/>
      <w:r>
        <w:rPr>
          <w:sz w:val="18"/>
          <w:szCs w:val="18"/>
        </w:rPr>
        <w:t>pun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#) symbol prefix means Local Temporary tables.</w:t>
      </w:r>
    </w:p>
    <w:p w14:paraId="5147A159" w14:textId="77777777" w:rsidR="003B0586" w:rsidRDefault="003B0586" w:rsidP="005123AB">
      <w:pPr>
        <w:spacing w:after="0"/>
      </w:pPr>
      <w:r>
        <w:rPr>
          <w:sz w:val="18"/>
          <w:szCs w:val="18"/>
        </w:rPr>
        <w:t>Local Temporary tables can only survive</w:t>
      </w:r>
    </w:p>
    <w:p w14:paraId="4405B557" w14:textId="77777777" w:rsidR="003B0586" w:rsidRDefault="003B0586" w:rsidP="005123AB">
      <w:pPr>
        <w:spacing w:after="0"/>
      </w:pPr>
      <w:r>
        <w:rPr>
          <w:sz w:val="18"/>
          <w:szCs w:val="18"/>
        </w:rPr>
        <w:t>in current connection/session/current Query file.</w:t>
      </w:r>
    </w:p>
    <w:p w14:paraId="2A0A9490" w14:textId="77777777" w:rsidR="003B0586" w:rsidRDefault="003B0586" w:rsidP="005123AB">
      <w:pPr>
        <w:spacing w:after="0"/>
      </w:pPr>
      <w:r>
        <w:rPr>
          <w:sz w:val="18"/>
          <w:szCs w:val="18"/>
        </w:rPr>
        <w:t>Local Temporary tables will be destroyed when closing current connection.</w:t>
      </w:r>
    </w:p>
    <w:p w14:paraId="72F21680" w14:textId="77777777" w:rsidR="003B0586" w:rsidRDefault="003B0586" w:rsidP="005123AB">
      <w:pPr>
        <w:spacing w:after="0"/>
      </w:pPr>
      <w:r>
        <w:rPr>
          <w:sz w:val="18"/>
          <w:szCs w:val="18"/>
        </w:rPr>
        <w:lastRenderedPageBreak/>
        <w:t>1.2.2.</w:t>
      </w:r>
    </w:p>
    <w:p w14:paraId="4C562390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wo </w:t>
      </w:r>
      <w:proofErr w:type="spellStart"/>
      <w:proofErr w:type="gramStart"/>
      <w:r>
        <w:rPr>
          <w:sz w:val="18"/>
          <w:szCs w:val="18"/>
        </w:rPr>
        <w:t>pund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##) symbol prefix means Global Temporary tables.</w:t>
      </w:r>
    </w:p>
    <w:p w14:paraId="1F9F16EB" w14:textId="77777777" w:rsidR="003B0586" w:rsidRDefault="003B0586" w:rsidP="005123AB">
      <w:pPr>
        <w:spacing w:after="0"/>
      </w:pPr>
      <w:r>
        <w:rPr>
          <w:sz w:val="18"/>
          <w:szCs w:val="18"/>
        </w:rPr>
        <w:t>Global Temporary tables can survive</w:t>
      </w:r>
    </w:p>
    <w:p w14:paraId="353EF36A" w14:textId="77777777" w:rsidR="003B0586" w:rsidRDefault="003B0586" w:rsidP="005123AB">
      <w:pPr>
        <w:spacing w:after="0"/>
      </w:pPr>
      <w:r>
        <w:rPr>
          <w:sz w:val="18"/>
          <w:szCs w:val="18"/>
        </w:rPr>
        <w:t>in many connections/sessions/Query files.</w:t>
      </w:r>
    </w:p>
    <w:p w14:paraId="4B0CEC45" w14:textId="77777777" w:rsidR="003B0586" w:rsidRDefault="003B0586" w:rsidP="005123AB">
      <w:pPr>
        <w:spacing w:after="0"/>
      </w:pPr>
      <w:r>
        <w:rPr>
          <w:sz w:val="18"/>
          <w:szCs w:val="18"/>
        </w:rPr>
        <w:t>Global Temporary tables will be destroyed when closing all connections.</w:t>
      </w:r>
    </w:p>
    <w:p w14:paraId="49D0E6D6" w14:textId="77777777" w:rsidR="003B0586" w:rsidRDefault="003B0586" w:rsidP="005123AB">
      <w:pPr>
        <w:spacing w:after="0"/>
      </w:pPr>
      <w:r>
        <w:rPr>
          <w:sz w:val="18"/>
          <w:szCs w:val="18"/>
        </w:rPr>
        <w:t>--------</w:t>
      </w:r>
    </w:p>
    <w:p w14:paraId="6E347C6D" w14:textId="77777777" w:rsidR="003B0586" w:rsidRDefault="003B0586" w:rsidP="005123AB">
      <w:pPr>
        <w:spacing w:after="0"/>
      </w:pPr>
      <w:r>
        <w:rPr>
          <w:sz w:val="18"/>
          <w:szCs w:val="18"/>
        </w:rPr>
        <w:t>1.3.</w:t>
      </w:r>
    </w:p>
    <w:p w14:paraId="6E9655E2" w14:textId="77777777" w:rsidR="003B0586" w:rsidRDefault="003B0586" w:rsidP="005123AB">
      <w:pPr>
        <w:spacing w:after="0"/>
      </w:pPr>
      <w:r>
        <w:rPr>
          <w:sz w:val="18"/>
          <w:szCs w:val="18"/>
        </w:rPr>
        <w:t>Derived Tables</w:t>
      </w:r>
    </w:p>
    <w:p w14:paraId="1869BBB6" w14:textId="77777777" w:rsidR="003B0586" w:rsidRDefault="003B0586" w:rsidP="005123AB">
      <w:pPr>
        <w:spacing w:after="0"/>
      </w:pPr>
      <w:r>
        <w:rPr>
          <w:sz w:val="18"/>
          <w:szCs w:val="18"/>
        </w:rPr>
        <w:t>Derived tables are available</w:t>
      </w:r>
    </w:p>
    <w:p w14:paraId="2B52EB4B" w14:textId="77777777" w:rsidR="003B0586" w:rsidRDefault="003B0586" w:rsidP="005123AB">
      <w:pPr>
        <w:spacing w:after="0"/>
      </w:pPr>
      <w:r>
        <w:rPr>
          <w:sz w:val="18"/>
          <w:szCs w:val="18"/>
        </w:rPr>
        <w:t>only in the context of the current query.</w:t>
      </w:r>
    </w:p>
    <w:p w14:paraId="27195C3D" w14:textId="77777777" w:rsidR="003B0586" w:rsidRDefault="003B0586" w:rsidP="005123AB">
      <w:pPr>
        <w:spacing w:after="0"/>
      </w:pPr>
      <w:r>
        <w:rPr>
          <w:sz w:val="18"/>
          <w:szCs w:val="18"/>
        </w:rPr>
        <w:t>--------</w:t>
      </w:r>
    </w:p>
    <w:p w14:paraId="12F44849" w14:textId="77777777" w:rsidR="003B0586" w:rsidRDefault="003B0586" w:rsidP="005123AB">
      <w:pPr>
        <w:spacing w:after="0"/>
      </w:pPr>
      <w:r>
        <w:rPr>
          <w:sz w:val="18"/>
          <w:szCs w:val="18"/>
        </w:rPr>
        <w:t>1.4.</w:t>
      </w:r>
    </w:p>
    <w:p w14:paraId="4085CDDE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Common Table </w:t>
      </w:r>
      <w:proofErr w:type="gramStart"/>
      <w:r>
        <w:rPr>
          <w:sz w:val="18"/>
          <w:szCs w:val="18"/>
        </w:rPr>
        <w:t>Expressions(</w:t>
      </w:r>
      <w:proofErr w:type="gramEnd"/>
      <w:r>
        <w:rPr>
          <w:sz w:val="18"/>
          <w:szCs w:val="18"/>
        </w:rPr>
        <w:t>CTE)</w:t>
      </w:r>
    </w:p>
    <w:p w14:paraId="6837A413" w14:textId="77777777" w:rsidR="003B0586" w:rsidRDefault="003B0586" w:rsidP="005123AB">
      <w:pPr>
        <w:spacing w:after="0"/>
      </w:pPr>
      <w:r>
        <w:rPr>
          <w:sz w:val="18"/>
          <w:szCs w:val="18"/>
        </w:rPr>
        <w:t>1.4.1.</w:t>
      </w:r>
    </w:p>
    <w:p w14:paraId="399E525B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Common Table </w:t>
      </w:r>
      <w:proofErr w:type="gramStart"/>
      <w:r>
        <w:rPr>
          <w:sz w:val="18"/>
          <w:szCs w:val="18"/>
        </w:rPr>
        <w:t>Expressions(</w:t>
      </w:r>
      <w:proofErr w:type="gramEnd"/>
      <w:r>
        <w:rPr>
          <w:sz w:val="18"/>
          <w:szCs w:val="18"/>
        </w:rPr>
        <w:t>CTE) must be used immediately after you defined the CTE.</w:t>
      </w:r>
    </w:p>
    <w:p w14:paraId="09CA44A7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It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survive in next </w:t>
      </w:r>
      <w:proofErr w:type="spellStart"/>
      <w:r>
        <w:rPr>
          <w:sz w:val="18"/>
          <w:szCs w:val="18"/>
        </w:rPr>
        <w:t>next</w:t>
      </w:r>
      <w:proofErr w:type="spellEnd"/>
      <w:r>
        <w:rPr>
          <w:sz w:val="18"/>
          <w:szCs w:val="18"/>
        </w:rPr>
        <w:t xml:space="preserve"> Query.</w:t>
      </w:r>
    </w:p>
    <w:p w14:paraId="2FB87B1C" w14:textId="77777777" w:rsidR="003B0586" w:rsidRDefault="003B0586" w:rsidP="005123AB">
      <w:pPr>
        <w:spacing w:after="0"/>
      </w:pPr>
      <w:r>
        <w:rPr>
          <w:sz w:val="18"/>
          <w:szCs w:val="18"/>
        </w:rPr>
        <w:t>It is available within a single SELECT, INSERT, UPDATE, DELETE,</w:t>
      </w:r>
    </w:p>
    <w:p w14:paraId="53579CBD" w14:textId="77777777" w:rsidR="003B0586" w:rsidRDefault="003B0586" w:rsidP="005123AB">
      <w:pPr>
        <w:spacing w:after="0"/>
      </w:pPr>
      <w:r>
        <w:rPr>
          <w:sz w:val="18"/>
          <w:szCs w:val="18"/>
        </w:rPr>
        <w:t>or CREATE VIEW statement.</w:t>
      </w:r>
    </w:p>
    <w:p w14:paraId="6324E802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You may define many </w:t>
      </w:r>
      <w:proofErr w:type="spellStart"/>
      <w:proofErr w:type="gramStart"/>
      <w:r>
        <w:rPr>
          <w:sz w:val="18"/>
          <w:szCs w:val="18"/>
        </w:rPr>
        <w:t>CommonTableExpress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CTE)s in ONE With</w:t>
      </w:r>
    </w:p>
    <w:p w14:paraId="19E57D67" w14:textId="77777777" w:rsidR="003B0586" w:rsidRDefault="003B0586" w:rsidP="005123AB">
      <w:pPr>
        <w:spacing w:after="0"/>
      </w:pPr>
      <w:r>
        <w:rPr>
          <w:sz w:val="18"/>
          <w:szCs w:val="18"/>
        </w:rPr>
        <w:t>1.4.2.</w:t>
      </w:r>
    </w:p>
    <w:p w14:paraId="1408A8BE" w14:textId="77777777" w:rsidR="003B0586" w:rsidRDefault="003B0586" w:rsidP="005123AB">
      <w:pPr>
        <w:spacing w:after="0"/>
      </w:pPr>
      <w:r>
        <w:rPr>
          <w:sz w:val="18"/>
          <w:szCs w:val="18"/>
        </w:rPr>
        <w:t>Syntax:</w:t>
      </w:r>
    </w:p>
    <w:p w14:paraId="2B3E5013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cteName</w:t>
      </w:r>
      <w:proofErr w:type="spellEnd"/>
      <w:r>
        <w:rPr>
          <w:sz w:val="18"/>
          <w:szCs w:val="18"/>
        </w:rPr>
        <w:t xml:space="preserve"> (ColumnA1, ColumnA2, ...)</w:t>
      </w:r>
    </w:p>
    <w:p w14:paraId="1092B495" w14:textId="77777777" w:rsidR="003B0586" w:rsidRDefault="003B0586" w:rsidP="005123AB">
      <w:pPr>
        <w:spacing w:after="0"/>
      </w:pPr>
      <w:r>
        <w:rPr>
          <w:sz w:val="18"/>
          <w:szCs w:val="18"/>
        </w:rPr>
        <w:t>--AS</w:t>
      </w:r>
    </w:p>
    <w:p w14:paraId="67267D23" w14:textId="77777777" w:rsidR="003B0586" w:rsidRDefault="003B0586" w:rsidP="005123AB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( SELECT</w:t>
      </w:r>
      <w:proofErr w:type="gramEnd"/>
      <w:r>
        <w:rPr>
          <w:sz w:val="18"/>
          <w:szCs w:val="18"/>
        </w:rPr>
        <w:t>   ColumnB1, ColumnB2, ... )</w:t>
      </w:r>
    </w:p>
    <w:p w14:paraId="4A9B8CB8" w14:textId="77777777" w:rsidR="003B0586" w:rsidRDefault="003B0586" w:rsidP="005123AB">
      <w:pPr>
        <w:spacing w:after="0"/>
      </w:pPr>
      <w:r>
        <w:rPr>
          <w:sz w:val="18"/>
          <w:szCs w:val="18"/>
        </w:rPr>
        <w:t>We consider CTE as a normal Table.</w:t>
      </w:r>
    </w:p>
    <w:p w14:paraId="4C7242FD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In this case, Table Name is </w:t>
      </w:r>
      <w:proofErr w:type="spellStart"/>
      <w:r>
        <w:rPr>
          <w:sz w:val="18"/>
          <w:szCs w:val="18"/>
        </w:rPr>
        <w:t>cteName</w:t>
      </w:r>
      <w:proofErr w:type="spellEnd"/>
      <w:r>
        <w:rPr>
          <w:sz w:val="18"/>
          <w:szCs w:val="18"/>
        </w:rPr>
        <w:t>, we called it as CTE Name.</w:t>
      </w:r>
    </w:p>
    <w:p w14:paraId="5680BD13" w14:textId="77777777" w:rsidR="003B0586" w:rsidRDefault="003B0586" w:rsidP="005123AB">
      <w:pPr>
        <w:spacing w:after="0"/>
      </w:pPr>
      <w:r>
        <w:rPr>
          <w:sz w:val="18"/>
          <w:szCs w:val="18"/>
        </w:rPr>
        <w:t>Table column is ColumnA1, ColumnA2, ..., We called it as CTE Columns.</w:t>
      </w:r>
    </w:p>
    <w:p w14:paraId="23E26196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We called </w:t>
      </w:r>
      <w:proofErr w:type="gramStart"/>
      <w:r>
        <w:rPr>
          <w:sz w:val="18"/>
          <w:szCs w:val="18"/>
        </w:rPr>
        <w:t>( SELECT</w:t>
      </w:r>
      <w:proofErr w:type="gramEnd"/>
      <w:r>
        <w:rPr>
          <w:sz w:val="18"/>
          <w:szCs w:val="18"/>
        </w:rPr>
        <w:t>   ColumnB1, ColumnB2, ... ) as CTE Query.</w:t>
      </w:r>
    </w:p>
    <w:p w14:paraId="3EC68F9C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he ColumnB1, ColumnB2... in the </w:t>
      </w:r>
      <w:proofErr w:type="spellStart"/>
      <w:r>
        <w:rPr>
          <w:sz w:val="18"/>
          <w:szCs w:val="18"/>
        </w:rPr>
        <w:t>cteQuery</w:t>
      </w:r>
      <w:proofErr w:type="spellEnd"/>
    </w:p>
    <w:p w14:paraId="62801E86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should be able to map to the </w:t>
      </w:r>
      <w:proofErr w:type="spellStart"/>
      <w:r>
        <w:rPr>
          <w:sz w:val="18"/>
          <w:szCs w:val="18"/>
        </w:rPr>
        <w:t>cteColumns</w:t>
      </w:r>
      <w:proofErr w:type="spellEnd"/>
      <w:r>
        <w:rPr>
          <w:sz w:val="18"/>
          <w:szCs w:val="18"/>
        </w:rPr>
        <w:t xml:space="preserve"> (ColumnA1, ColumnA2, ...).</w:t>
      </w:r>
    </w:p>
    <w:p w14:paraId="681FE620" w14:textId="77777777" w:rsidR="003B0586" w:rsidRDefault="003B0586" w:rsidP="005123AB">
      <w:pPr>
        <w:spacing w:after="0"/>
      </w:pPr>
      <w:r>
        <w:rPr>
          <w:sz w:val="18"/>
          <w:szCs w:val="18"/>
        </w:rPr>
        <w:t>In this case,</w:t>
      </w:r>
    </w:p>
    <w:p w14:paraId="2ACC4599" w14:textId="77777777" w:rsidR="003B0586" w:rsidRDefault="003B0586" w:rsidP="005123AB">
      <w:pPr>
        <w:spacing w:after="0"/>
      </w:pPr>
      <w:r>
        <w:rPr>
          <w:sz w:val="18"/>
          <w:szCs w:val="18"/>
        </w:rPr>
        <w:t>ColumnB1 map to ColumnA1,</w:t>
      </w:r>
    </w:p>
    <w:p w14:paraId="7996CE9A" w14:textId="77777777" w:rsidR="003B0586" w:rsidRDefault="003B0586" w:rsidP="005123AB">
      <w:pPr>
        <w:spacing w:after="0"/>
      </w:pPr>
      <w:r>
        <w:rPr>
          <w:sz w:val="18"/>
          <w:szCs w:val="18"/>
        </w:rPr>
        <w:t>ColumnB2 map to ColumnA2...etc.</w:t>
      </w:r>
    </w:p>
    <w:p w14:paraId="2980E9D9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We normally name ColumnB1 in </w:t>
      </w:r>
      <w:proofErr w:type="spellStart"/>
      <w:r>
        <w:rPr>
          <w:sz w:val="18"/>
          <w:szCs w:val="18"/>
        </w:rPr>
        <w:t>cteQuery</w:t>
      </w:r>
      <w:proofErr w:type="spellEnd"/>
      <w:r>
        <w:rPr>
          <w:sz w:val="18"/>
          <w:szCs w:val="18"/>
        </w:rPr>
        <w:t xml:space="preserve"> and ColumnA1 in </w:t>
      </w:r>
      <w:proofErr w:type="spellStart"/>
      <w:r>
        <w:rPr>
          <w:sz w:val="18"/>
          <w:szCs w:val="18"/>
        </w:rPr>
        <w:t>cteColumn</w:t>
      </w:r>
      <w:proofErr w:type="spellEnd"/>
    </w:p>
    <w:p w14:paraId="51980611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as the same name to </w:t>
      </w:r>
      <w:proofErr w:type="spellStart"/>
      <w:r>
        <w:rPr>
          <w:sz w:val="18"/>
          <w:szCs w:val="18"/>
        </w:rPr>
        <w:t>avoud</w:t>
      </w:r>
      <w:proofErr w:type="spellEnd"/>
      <w:r>
        <w:rPr>
          <w:sz w:val="18"/>
          <w:szCs w:val="18"/>
        </w:rPr>
        <w:t xml:space="preserve"> confusion.</w:t>
      </w:r>
    </w:p>
    <w:p w14:paraId="502DAB04" w14:textId="77777777" w:rsidR="003B0586" w:rsidRDefault="003B0586" w:rsidP="005123AB">
      <w:pPr>
        <w:spacing w:after="0"/>
      </w:pPr>
      <w:r>
        <w:rPr>
          <w:sz w:val="18"/>
          <w:szCs w:val="18"/>
        </w:rPr>
        <w:t>but it is not necessary.</w:t>
      </w:r>
    </w:p>
    <w:p w14:paraId="0306A76D" w14:textId="77777777" w:rsidR="003B0586" w:rsidRDefault="003B0586" w:rsidP="005123AB">
      <w:pPr>
        <w:spacing w:after="0"/>
      </w:pPr>
      <w:r>
        <w:rPr>
          <w:sz w:val="18"/>
          <w:szCs w:val="18"/>
        </w:rPr>
        <w:t>1.4.3.</w:t>
      </w:r>
    </w:p>
    <w:p w14:paraId="3151B473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Updatable </w:t>
      </w:r>
      <w:proofErr w:type="spellStart"/>
      <w:proofErr w:type="gramStart"/>
      <w:r>
        <w:rPr>
          <w:sz w:val="18"/>
          <w:szCs w:val="18"/>
        </w:rPr>
        <w:t>CommonTableExpress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CTE)</w:t>
      </w:r>
    </w:p>
    <w:p w14:paraId="26846DEF" w14:textId="77777777" w:rsidR="003B0586" w:rsidRDefault="003B0586" w:rsidP="005123AB">
      <w:pPr>
        <w:spacing w:after="0"/>
      </w:pPr>
      <w:r>
        <w:rPr>
          <w:sz w:val="18"/>
          <w:szCs w:val="18"/>
        </w:rPr>
        <w:t>1.4.3.1.</w:t>
      </w:r>
    </w:p>
    <w:p w14:paraId="417A1F40" w14:textId="77777777" w:rsidR="003B0586" w:rsidRDefault="003B0586" w:rsidP="005123AB">
      <w:pPr>
        <w:spacing w:after="0"/>
      </w:pPr>
      <w:r>
        <w:rPr>
          <w:sz w:val="18"/>
          <w:szCs w:val="18"/>
        </w:rPr>
        <w:t>If CTE has only one based table,</w:t>
      </w:r>
    </w:p>
    <w:p w14:paraId="050DA149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hen we may update the </w:t>
      </w:r>
      <w:proofErr w:type="spellStart"/>
      <w:proofErr w:type="gramStart"/>
      <w:r>
        <w:rPr>
          <w:sz w:val="18"/>
          <w:szCs w:val="18"/>
        </w:rPr>
        <w:t>CommonTableExpress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CTE).</w:t>
      </w:r>
    </w:p>
    <w:p w14:paraId="76F1287C" w14:textId="77777777" w:rsidR="003B0586" w:rsidRDefault="003B0586" w:rsidP="005123AB">
      <w:pPr>
        <w:spacing w:after="0"/>
      </w:pPr>
      <w:r>
        <w:rPr>
          <w:sz w:val="18"/>
          <w:szCs w:val="18"/>
        </w:rPr>
        <w:t>1.4.3.2.</w:t>
      </w:r>
    </w:p>
    <w:p w14:paraId="1CAB1B61" w14:textId="77777777" w:rsidR="003B0586" w:rsidRDefault="003B0586" w:rsidP="005123AB">
      <w:pPr>
        <w:spacing w:after="0"/>
      </w:pPr>
      <w:r>
        <w:rPr>
          <w:sz w:val="18"/>
          <w:szCs w:val="18"/>
        </w:rPr>
        <w:t>If CTE has many based tables,</w:t>
      </w:r>
    </w:p>
    <w:p w14:paraId="6B46154D" w14:textId="77777777" w:rsidR="003B0586" w:rsidRDefault="003B0586" w:rsidP="005123AB">
      <w:pPr>
        <w:spacing w:after="0"/>
      </w:pPr>
      <w:r>
        <w:rPr>
          <w:sz w:val="18"/>
          <w:szCs w:val="18"/>
        </w:rPr>
        <w:t>and if UPDATE affects multiple base tables,</w:t>
      </w:r>
    </w:p>
    <w:p w14:paraId="7AAC2C98" w14:textId="77777777" w:rsidR="003B0586" w:rsidRDefault="003B0586" w:rsidP="005123AB">
      <w:pPr>
        <w:spacing w:after="0"/>
      </w:pPr>
      <w:r>
        <w:rPr>
          <w:sz w:val="18"/>
          <w:szCs w:val="18"/>
        </w:rPr>
        <w:t>then it will return ERROR and terminates the UPDATE.</w:t>
      </w:r>
    </w:p>
    <w:p w14:paraId="3A37CCB6" w14:textId="77777777" w:rsidR="003B0586" w:rsidRDefault="003B0586" w:rsidP="005123AB">
      <w:pPr>
        <w:spacing w:after="0"/>
      </w:pPr>
      <w:r>
        <w:rPr>
          <w:sz w:val="18"/>
          <w:szCs w:val="18"/>
        </w:rPr>
        <w:t>1.4.3.3.</w:t>
      </w:r>
    </w:p>
    <w:p w14:paraId="09B547F3" w14:textId="77777777" w:rsidR="003B0586" w:rsidRDefault="003B0586" w:rsidP="005123AB">
      <w:pPr>
        <w:spacing w:after="0"/>
      </w:pPr>
      <w:r>
        <w:rPr>
          <w:sz w:val="18"/>
          <w:szCs w:val="18"/>
        </w:rPr>
        <w:t>If CTE has many based tables,</w:t>
      </w:r>
    </w:p>
    <w:p w14:paraId="0A95E2FD" w14:textId="77777777" w:rsidR="003B0586" w:rsidRDefault="003B0586" w:rsidP="005123AB">
      <w:pPr>
        <w:spacing w:after="0"/>
      </w:pPr>
      <w:r>
        <w:rPr>
          <w:sz w:val="18"/>
          <w:szCs w:val="18"/>
        </w:rPr>
        <w:t>and if UPDATE affects only ONE base table,</w:t>
      </w:r>
    </w:p>
    <w:p w14:paraId="3331AFBF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hen we may update the </w:t>
      </w:r>
      <w:proofErr w:type="spellStart"/>
      <w:proofErr w:type="gramStart"/>
      <w:r>
        <w:rPr>
          <w:sz w:val="18"/>
          <w:szCs w:val="18"/>
        </w:rPr>
        <w:t>CommonTableExpress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CTE).</w:t>
      </w:r>
    </w:p>
    <w:p w14:paraId="142FEFD5" w14:textId="77777777" w:rsidR="003B0586" w:rsidRDefault="003B0586" w:rsidP="005123AB">
      <w:pPr>
        <w:spacing w:after="0"/>
      </w:pPr>
      <w:r>
        <w:rPr>
          <w:sz w:val="18"/>
          <w:szCs w:val="18"/>
        </w:rPr>
        <w:t>But it might not work as we expected</w:t>
      </w:r>
    </w:p>
    <w:p w14:paraId="0E106FC3" w14:textId="77777777" w:rsidR="003B0586" w:rsidRDefault="003B0586" w:rsidP="005123AB">
      <w:pPr>
        <w:spacing w:after="0"/>
      </w:pPr>
    </w:p>
    <w:p w14:paraId="279C33DA" w14:textId="77777777" w:rsidR="003B0586" w:rsidRDefault="003B0586" w:rsidP="005123AB">
      <w:pPr>
        <w:spacing w:after="0"/>
      </w:pPr>
    </w:p>
    <w:p w14:paraId="2E7E0BE3" w14:textId="77777777" w:rsidR="003B0586" w:rsidRDefault="003B0586" w:rsidP="005123AB">
      <w:pPr>
        <w:spacing w:after="0"/>
      </w:pPr>
      <w:r>
        <w:rPr>
          <w:sz w:val="36"/>
          <w:szCs w:val="36"/>
        </w:rPr>
        <w:t>0.2. Q&amp;A</w:t>
      </w:r>
    </w:p>
    <w:p w14:paraId="349AC733" w14:textId="77777777" w:rsidR="003B0586" w:rsidRDefault="003B0586" w:rsidP="005123AB">
      <w:pPr>
        <w:spacing w:after="0"/>
      </w:pPr>
    </w:p>
    <w:p w14:paraId="30D8D129" w14:textId="77777777" w:rsidR="003B0586" w:rsidRDefault="003B0586" w:rsidP="005123AB">
      <w:pPr>
        <w:spacing w:after="0"/>
      </w:pPr>
    </w:p>
    <w:p w14:paraId="08DCDF60" w14:textId="77777777" w:rsidR="003B0586" w:rsidRDefault="003B0586" w:rsidP="005123AB">
      <w:pPr>
        <w:spacing w:after="0"/>
      </w:pPr>
      <w:r>
        <w:t>學生提</w:t>
      </w:r>
      <w:r>
        <w:rPr>
          <w:rFonts w:ascii="新細明體" w:eastAsia="新細明體" w:hAnsi="新細明體" w:cs="新細明體" w:hint="eastAsia"/>
        </w:rPr>
        <w:t>問</w:t>
      </w:r>
    </w:p>
    <w:p w14:paraId="1C72124F" w14:textId="77777777" w:rsidR="003B0586" w:rsidRDefault="00000000" w:rsidP="005123AB">
      <w:pPr>
        <w:spacing w:after="0"/>
      </w:pPr>
      <w:hyperlink r:id="rId7" w:history="1">
        <w:r w:rsidR="003B0586">
          <w:rPr>
            <w:rStyle w:val="Hyperlink"/>
          </w:rPr>
          <w:t>https://www.facebook.com/groups/934567793358849/posts/2020993988049552/</w:t>
        </w:r>
      </w:hyperlink>
    </w:p>
    <w:p w14:paraId="5F352F86" w14:textId="77777777" w:rsidR="003B0586" w:rsidRDefault="003B0586" w:rsidP="005123AB">
      <w:pPr>
        <w:spacing w:after="0"/>
      </w:pPr>
      <w:r>
        <w:t>影片</w:t>
      </w:r>
      <w:r>
        <w:t xml:space="preserve">T017 02 </w:t>
      </w:r>
      <w:proofErr w:type="spellStart"/>
      <w:r>
        <w:t>CommonTableExpressionsCTE</w:t>
      </w:r>
      <w:proofErr w:type="spellEnd"/>
    </w:p>
    <w:p w14:paraId="166D04D2" w14:textId="77777777" w:rsidR="003B0586" w:rsidRDefault="003B0586" w:rsidP="005123AB">
      <w:pPr>
        <w:spacing w:after="0"/>
      </w:pPr>
      <w:r>
        <w:t>18:27</w:t>
      </w:r>
      <w:r>
        <w:t>的位</w:t>
      </w:r>
      <w:r>
        <w:rPr>
          <w:rFonts w:ascii="新細明體" w:eastAsia="新細明體" w:hAnsi="新細明體" w:cs="新細明體" w:hint="eastAsia"/>
        </w:rPr>
        <w:t>置</w:t>
      </w:r>
    </w:p>
    <w:p w14:paraId="6F5E974C" w14:textId="77777777" w:rsidR="003B0586" w:rsidRDefault="003B0586" w:rsidP="005123AB">
      <w:pPr>
        <w:spacing w:after="0"/>
      </w:pPr>
      <w:r>
        <w:t>依老師影片中所講解的，我的認知，似乎是先執行</w:t>
      </w:r>
      <w:r>
        <w:t>Anchor Member</w:t>
      </w:r>
      <w:r>
        <w:t>部分的語法，查到</w:t>
      </w:r>
      <w:proofErr w:type="spellStart"/>
      <w:r>
        <w:t>LeaderId</w:t>
      </w:r>
      <w:proofErr w:type="spellEnd"/>
      <w:r>
        <w:t>，在用該結果</w:t>
      </w:r>
      <w:r>
        <w:t>(</w:t>
      </w:r>
      <w:r>
        <w:t>只有一筆</w:t>
      </w:r>
      <w:r>
        <w:t>)</w:t>
      </w:r>
      <w:r>
        <w:t>去紅色</w:t>
      </w:r>
      <w:r>
        <w:t>(Recursive Member)</w:t>
      </w:r>
      <w:r>
        <w:t>的部分</w:t>
      </w:r>
      <w:r>
        <w:t>INNER JOIN Gamer</w:t>
      </w:r>
      <w:r>
        <w:t>的</w:t>
      </w:r>
      <w:proofErr w:type="spellStart"/>
      <w:r>
        <w:t>GamerId</w:t>
      </w:r>
      <w:proofErr w:type="spellEnd"/>
      <w:r>
        <w:t>，再得出該資料列的欄位資</w:t>
      </w:r>
      <w:r>
        <w:rPr>
          <w:rFonts w:ascii="新細明體" w:eastAsia="新細明體" w:hAnsi="新細明體" w:cs="新細明體" w:hint="eastAsia"/>
        </w:rPr>
        <w:t>訊</w:t>
      </w:r>
    </w:p>
    <w:p w14:paraId="1ADF227E" w14:textId="77777777" w:rsidR="003B0586" w:rsidRDefault="003B0586" w:rsidP="005123AB">
      <w:pPr>
        <w:spacing w:after="0"/>
      </w:pPr>
      <w:r>
        <w:lastRenderedPageBreak/>
        <w:t>例如</w:t>
      </w:r>
      <w:r>
        <w:t>:</w:t>
      </w:r>
    </w:p>
    <w:p w14:paraId="7D3AF431" w14:textId="77777777" w:rsidR="003B0586" w:rsidRDefault="003B0586" w:rsidP="005123AB">
      <w:pPr>
        <w:spacing w:after="0"/>
      </w:pPr>
      <w:r>
        <w:t xml:space="preserve">EXEC </w:t>
      </w:r>
      <w:proofErr w:type="spellStart"/>
      <w:r>
        <w:t>spGetLeaders</w:t>
      </w:r>
      <w:proofErr w:type="spellEnd"/>
      <w:r>
        <w:t xml:space="preserve"> </w:t>
      </w:r>
      <w:proofErr w:type="gramStart"/>
      <w:r>
        <w:t>5;</w:t>
      </w:r>
      <w:proofErr w:type="gramEnd"/>
    </w:p>
    <w:p w14:paraId="59B6F363" w14:textId="77777777" w:rsidR="003B0586" w:rsidRDefault="003B0586" w:rsidP="005123AB">
      <w:pPr>
        <w:spacing w:after="0"/>
      </w:pPr>
      <w:r>
        <w:t>-&gt;</w:t>
      </w:r>
      <w:proofErr w:type="gramStart"/>
      <w:r>
        <w:t>則在紅色的部分</w:t>
      </w:r>
      <w:r>
        <w:t>(</w:t>
      </w:r>
      <w:proofErr w:type="gramEnd"/>
      <w:r>
        <w:t>Recursive Member)</w:t>
      </w:r>
      <w:r>
        <w:t>查詢出</w:t>
      </w:r>
      <w:proofErr w:type="spellStart"/>
      <w:r>
        <w:t>GamerId</w:t>
      </w:r>
      <w:proofErr w:type="spellEnd"/>
      <w:r>
        <w:t>為</w:t>
      </w:r>
      <w:r>
        <w:t>4</w:t>
      </w:r>
      <w:r>
        <w:t>的相關資</w:t>
      </w:r>
      <w:r>
        <w:rPr>
          <w:rFonts w:ascii="新細明體" w:eastAsia="新細明體" w:hAnsi="新細明體" w:cs="新細明體" w:hint="eastAsia"/>
        </w:rPr>
        <w:t>料</w:t>
      </w:r>
    </w:p>
    <w:p w14:paraId="5AA3F2E8" w14:textId="77777777" w:rsidR="003B0586" w:rsidRDefault="003B0586" w:rsidP="005123AB">
      <w:pPr>
        <w:spacing w:after="0"/>
      </w:pPr>
      <w:r>
        <w:t>-&gt;</w:t>
      </w:r>
      <w:r>
        <w:t>再取出</w:t>
      </w:r>
      <w:proofErr w:type="spellStart"/>
      <w:r>
        <w:t>GamerId</w:t>
      </w:r>
      <w:proofErr w:type="spellEnd"/>
      <w:r>
        <w:t>=4</w:t>
      </w:r>
      <w:r>
        <w:t>的</w:t>
      </w:r>
      <w:proofErr w:type="spellStart"/>
      <w:r>
        <w:t>LeaderId</w:t>
      </w:r>
      <w:proofErr w:type="spellEnd"/>
      <w:r>
        <w:t>-&gt;</w:t>
      </w:r>
      <w:proofErr w:type="spellStart"/>
      <w:r>
        <w:t>LeaderId</w:t>
      </w:r>
      <w:proofErr w:type="spellEnd"/>
      <w:r>
        <w:t xml:space="preserve"> = 1</w:t>
      </w:r>
      <w:r>
        <w:t>，以此為條件，查詢出</w:t>
      </w:r>
      <w:proofErr w:type="spellStart"/>
      <w:r>
        <w:t>GamerId</w:t>
      </w:r>
      <w:proofErr w:type="spellEnd"/>
      <w:r>
        <w:t>為</w:t>
      </w:r>
      <w:r>
        <w:t>1</w:t>
      </w:r>
      <w:r>
        <w:t>的相關資</w:t>
      </w:r>
      <w:r>
        <w:rPr>
          <w:rFonts w:ascii="新細明體" w:eastAsia="新細明體" w:hAnsi="新細明體" w:cs="新細明體" w:hint="eastAsia"/>
        </w:rPr>
        <w:t>料</w:t>
      </w:r>
    </w:p>
    <w:p w14:paraId="5EAA953B" w14:textId="77777777" w:rsidR="003B0586" w:rsidRDefault="003B0586" w:rsidP="005123AB">
      <w:pPr>
        <w:spacing w:after="0"/>
      </w:pPr>
      <w:r>
        <w:t>我的問題</w:t>
      </w:r>
      <w:r>
        <w:rPr>
          <w:rFonts w:ascii="新細明體" w:eastAsia="新細明體" w:hAnsi="新細明體" w:cs="新細明體" w:hint="eastAsia"/>
        </w:rPr>
        <w:t>是</w:t>
      </w:r>
    </w:p>
    <w:p w14:paraId="512BE84D" w14:textId="77777777" w:rsidR="003B0586" w:rsidRDefault="003B0586" w:rsidP="005123AB">
      <w:pPr>
        <w:spacing w:after="0"/>
      </w:pPr>
      <w:r>
        <w:lastRenderedPageBreak/>
        <w:t>1.</w:t>
      </w:r>
      <w:r>
        <w:t>在查詢出</w:t>
      </w:r>
      <w:proofErr w:type="spellStart"/>
      <w:r>
        <w:t>GamerId</w:t>
      </w:r>
      <w:proofErr w:type="spellEnd"/>
      <w:r>
        <w:t>為</w:t>
      </w:r>
      <w:r>
        <w:t>4</w:t>
      </w:r>
      <w:r>
        <w:t>的相關資料後，該語法為何不會直接執行完畢，並只顯示</w:t>
      </w:r>
      <w:proofErr w:type="spellStart"/>
      <w:r>
        <w:t>GamerId</w:t>
      </w:r>
      <w:proofErr w:type="spellEnd"/>
      <w:r>
        <w:t>為</w:t>
      </w:r>
      <w:r>
        <w:t>7</w:t>
      </w:r>
      <w:r>
        <w:t>及</w:t>
      </w:r>
      <w:r>
        <w:t>4</w:t>
      </w:r>
      <w:r>
        <w:t>的相關資料</w:t>
      </w:r>
      <w:r>
        <w:rPr>
          <w:rFonts w:ascii="新細明體" w:eastAsia="新細明體" w:hAnsi="新細明體" w:cs="新細明體" w:hint="eastAsia"/>
        </w:rPr>
        <w:t>，</w:t>
      </w:r>
    </w:p>
    <w:p w14:paraId="1C7BB315" w14:textId="77777777" w:rsidR="003B0586" w:rsidRDefault="003B0586" w:rsidP="005123AB">
      <w:pPr>
        <w:spacing w:after="0"/>
      </w:pPr>
      <w:r>
        <w:t>而會繼續查詢</w:t>
      </w:r>
      <w:proofErr w:type="spellStart"/>
      <w:r>
        <w:t>GamerId</w:t>
      </w:r>
      <w:proofErr w:type="spellEnd"/>
      <w:r>
        <w:t>為</w:t>
      </w:r>
      <w:r>
        <w:t>1</w:t>
      </w:r>
      <w:r>
        <w:t>的相關資料並顯示</w:t>
      </w:r>
      <w:proofErr w:type="spellStart"/>
      <w:r>
        <w:t>GamerId</w:t>
      </w:r>
      <w:proofErr w:type="spellEnd"/>
      <w:r>
        <w:t>為</w:t>
      </w:r>
      <w:r>
        <w:t>7</w:t>
      </w:r>
      <w:r>
        <w:t>、</w:t>
      </w:r>
      <w:r>
        <w:t>4</w:t>
      </w:r>
      <w:r>
        <w:t>、</w:t>
      </w:r>
      <w:r>
        <w:t>1</w:t>
      </w:r>
      <w:r>
        <w:t>的所有資料呢</w:t>
      </w:r>
      <w:r>
        <w:t>?</w:t>
      </w:r>
    </w:p>
    <w:p w14:paraId="5091EFB0" w14:textId="77777777" w:rsidR="003B0586" w:rsidRDefault="003B0586" w:rsidP="005123AB">
      <w:pPr>
        <w:spacing w:after="0"/>
      </w:pPr>
      <w:r>
        <w:t>2.</w:t>
      </w:r>
      <w:r>
        <w:t>請問</w:t>
      </w:r>
      <w:r>
        <w:t>CTE</w:t>
      </w:r>
      <w:r>
        <w:t>中的</w:t>
      </w:r>
      <w:r>
        <w:t>Recursive</w:t>
      </w:r>
      <w:r>
        <w:t>的運作原理是什麼，因為看上去語法和直接寫兩個查詢語法並</w:t>
      </w:r>
      <w:r>
        <w:t>UNION</w:t>
      </w:r>
      <w:r>
        <w:t>起來似乎差不多，其中導致會遞迴查詢的語法結構是哪個部份呢</w:t>
      </w:r>
      <w:r>
        <w:t>?</w:t>
      </w:r>
    </w:p>
    <w:p w14:paraId="09A52296" w14:textId="77777777" w:rsidR="003B0586" w:rsidRDefault="003B0586" w:rsidP="005123AB">
      <w:pPr>
        <w:spacing w:after="0"/>
      </w:pPr>
      <w:r>
        <w:t>感謝</w:t>
      </w:r>
      <w:r>
        <w:t>!</w:t>
      </w:r>
    </w:p>
    <w:p w14:paraId="1F2C7A55" w14:textId="3CC7D336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52FCDEBF" wp14:editId="65A66D9B">
            <wp:extent cx="5274310" cy="36715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DDE4E" w14:textId="77777777" w:rsidR="003B0586" w:rsidRDefault="003B0586" w:rsidP="005123AB">
      <w:pPr>
        <w:spacing w:after="0"/>
      </w:pPr>
      <w:r>
        <w:t>---------------------------------------------------------------------</w:t>
      </w:r>
    </w:p>
    <w:p w14:paraId="14261E7F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答案</w:t>
      </w:r>
      <w:r>
        <w:rPr>
          <w:rFonts w:ascii="Tahoma" w:hAnsi="Tahoma" w:cs="Tahoma"/>
          <w:sz w:val="18"/>
          <w:szCs w:val="18"/>
        </w:rPr>
        <w:t>:</w:t>
      </w:r>
    </w:p>
    <w:p w14:paraId="156C9E8B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問題</w:t>
      </w:r>
      <w:r>
        <w:rPr>
          <w:rFonts w:ascii="Tahoma" w:hAnsi="Tahoma" w:cs="Tahoma"/>
          <w:sz w:val="18"/>
          <w:szCs w:val="18"/>
        </w:rPr>
        <w:t>2</w:t>
      </w:r>
      <w:r>
        <w:rPr>
          <w:rFonts w:ascii="Tahoma" w:hAnsi="Tahoma" w:cs="Tahoma"/>
          <w:sz w:val="18"/>
          <w:szCs w:val="18"/>
        </w:rPr>
        <w:t>，紅框是</w:t>
      </w:r>
      <w:r>
        <w:rPr>
          <w:rFonts w:ascii="Tahoma" w:hAnsi="Tahoma" w:cs="Tahoma"/>
          <w:sz w:val="18"/>
          <w:szCs w:val="18"/>
        </w:rPr>
        <w:t xml:space="preserve"> CTE </w:t>
      </w:r>
      <w:r>
        <w:rPr>
          <w:rFonts w:ascii="Tahoma" w:hAnsi="Tahoma" w:cs="Tahoma"/>
          <w:sz w:val="18"/>
          <w:szCs w:val="18"/>
        </w:rPr>
        <w:t>的本體</w:t>
      </w:r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cteGamer</w:t>
      </w:r>
      <w:proofErr w:type="spellEnd"/>
      <w:r>
        <w:rPr>
          <w:rFonts w:ascii="Tahoma" w:hAnsi="Tahoma" w:cs="Tahoma"/>
          <w:sz w:val="18"/>
          <w:szCs w:val="18"/>
        </w:rPr>
        <w:t>，在裡面又</w:t>
      </w:r>
      <w:r>
        <w:rPr>
          <w:rFonts w:ascii="Tahoma" w:hAnsi="Tahoma" w:cs="Tahoma"/>
          <w:sz w:val="18"/>
          <w:szCs w:val="18"/>
        </w:rPr>
        <w:t xml:space="preserve"> JOIN </w:t>
      </w:r>
      <w:r>
        <w:rPr>
          <w:rFonts w:ascii="Tahoma" w:hAnsi="Tahoma" w:cs="Tahoma"/>
          <w:sz w:val="18"/>
          <w:szCs w:val="18"/>
        </w:rPr>
        <w:t>自己，所以形成遞</w:t>
      </w:r>
      <w:r>
        <w:rPr>
          <w:rFonts w:ascii="Microsoft JhengHei UI" w:eastAsia="Microsoft JhengHei UI" w:hAnsi="Microsoft JhengHei UI" w:cs="Microsoft JhengHei UI" w:hint="eastAsia"/>
          <w:sz w:val="18"/>
          <w:szCs w:val="18"/>
        </w:rPr>
        <w:t>迴</w:t>
      </w:r>
    </w:p>
    <w:p w14:paraId="030AFB03" w14:textId="24B2C257" w:rsidR="003B0586" w:rsidRDefault="003B0586" w:rsidP="005123AB">
      <w:pPr>
        <w:spacing w:after="0"/>
      </w:pPr>
      <w:r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49FA1E1A" wp14:editId="2F427C99">
            <wp:extent cx="5274310" cy="2849880"/>
            <wp:effectExtent l="0" t="0" r="2540" b="7620"/>
            <wp:docPr id="21" name="Picture 2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C64A0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問題</w:t>
      </w:r>
      <w:r>
        <w:rPr>
          <w:rFonts w:ascii="Tahoma" w:hAnsi="Tahoma" w:cs="Tahoma"/>
          <w:sz w:val="18"/>
          <w:szCs w:val="18"/>
        </w:rPr>
        <w:t>1</w:t>
      </w:r>
      <w:r>
        <w:rPr>
          <w:rFonts w:ascii="Tahoma" w:hAnsi="Tahoma" w:cs="Tahoma"/>
          <w:sz w:val="18"/>
          <w:szCs w:val="18"/>
        </w:rPr>
        <w:t>，紅框是資料的起點，</w:t>
      </w:r>
      <w:proofErr w:type="gramStart"/>
      <w:r>
        <w:rPr>
          <w:rFonts w:ascii="Tahoma" w:hAnsi="Tahoma" w:cs="Tahoma"/>
          <w:sz w:val="18"/>
          <w:szCs w:val="18"/>
        </w:rPr>
        <w:t>接著綠框是</w:t>
      </w:r>
      <w:proofErr w:type="gramEnd"/>
      <w:r>
        <w:rPr>
          <w:rFonts w:ascii="Tahoma" w:hAnsi="Tahoma" w:cs="Tahoma"/>
          <w:sz w:val="18"/>
          <w:szCs w:val="18"/>
        </w:rPr>
        <w:t>繼續找下一筆的遞迴，一直找到最後</w:t>
      </w:r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LeaderId</w:t>
      </w:r>
      <w:proofErr w:type="spellEnd"/>
      <w:r>
        <w:rPr>
          <w:rFonts w:ascii="Tahoma" w:hAnsi="Tahoma" w:cs="Tahoma"/>
          <w:sz w:val="18"/>
          <w:szCs w:val="18"/>
        </w:rPr>
        <w:t xml:space="preserve"> = NULL</w:t>
      </w:r>
      <w:r>
        <w:rPr>
          <w:rFonts w:ascii="Tahoma" w:hAnsi="Tahoma" w:cs="Tahoma"/>
          <w:sz w:val="18"/>
          <w:szCs w:val="18"/>
        </w:rPr>
        <w:t>，而</w:t>
      </w:r>
      <w:r>
        <w:rPr>
          <w:rFonts w:ascii="Tahoma" w:hAnsi="Tahoma" w:cs="Tahoma"/>
          <w:sz w:val="18"/>
          <w:szCs w:val="18"/>
        </w:rPr>
        <w:t xml:space="preserve"> </w:t>
      </w:r>
      <w:proofErr w:type="spellStart"/>
      <w:r>
        <w:rPr>
          <w:rFonts w:ascii="Tahoma" w:hAnsi="Tahoma" w:cs="Tahoma"/>
          <w:sz w:val="18"/>
          <w:szCs w:val="18"/>
        </w:rPr>
        <w:t>GamerId</w:t>
      </w:r>
      <w:proofErr w:type="spellEnd"/>
      <w:r>
        <w:rPr>
          <w:rFonts w:ascii="Tahoma" w:hAnsi="Tahoma" w:cs="Tahoma"/>
          <w:sz w:val="18"/>
          <w:szCs w:val="18"/>
        </w:rPr>
        <w:t xml:space="preserve"> </w:t>
      </w:r>
      <w:r>
        <w:rPr>
          <w:rFonts w:ascii="Tahoma" w:hAnsi="Tahoma" w:cs="Tahoma"/>
          <w:sz w:val="18"/>
          <w:szCs w:val="18"/>
        </w:rPr>
        <w:t>並沒有</w:t>
      </w:r>
      <w:r>
        <w:rPr>
          <w:rFonts w:ascii="Tahoma" w:hAnsi="Tahoma" w:cs="Tahoma"/>
          <w:sz w:val="18"/>
          <w:szCs w:val="18"/>
        </w:rPr>
        <w:t xml:space="preserve"> NULL </w:t>
      </w:r>
      <w:r>
        <w:rPr>
          <w:rFonts w:ascii="Tahoma" w:hAnsi="Tahoma" w:cs="Tahoma"/>
          <w:sz w:val="18"/>
          <w:szCs w:val="18"/>
        </w:rPr>
        <w:t>所以沒有吻合的資料，停止遞</w:t>
      </w:r>
      <w:r>
        <w:rPr>
          <w:rFonts w:ascii="Microsoft JhengHei UI" w:eastAsia="Microsoft JhengHei UI" w:hAnsi="Microsoft JhengHei UI" w:cs="Microsoft JhengHei UI" w:hint="eastAsia"/>
          <w:sz w:val="18"/>
          <w:szCs w:val="18"/>
        </w:rPr>
        <w:t>迴</w:t>
      </w:r>
    </w:p>
    <w:p w14:paraId="28BD335B" w14:textId="55D53A3E" w:rsidR="003B0586" w:rsidRDefault="003B0586" w:rsidP="005123AB">
      <w:pPr>
        <w:spacing w:after="0"/>
      </w:pPr>
      <w:r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1B61A7AF" wp14:editId="4CF7B485">
            <wp:extent cx="5274310" cy="5455920"/>
            <wp:effectExtent l="0" t="0" r="2540" b="0"/>
            <wp:docPr id="20" name="Picture 20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803BF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結論</w:t>
      </w:r>
      <w:r>
        <w:rPr>
          <w:rFonts w:ascii="Tahoma" w:hAnsi="Tahoma" w:cs="Tahoma"/>
          <w:sz w:val="18"/>
          <w:szCs w:val="18"/>
        </w:rPr>
        <w:t>:</w:t>
      </w:r>
    </w:p>
    <w:p w14:paraId="1A64A07D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Id</w:t>
      </w:r>
      <w:r>
        <w:rPr>
          <w:rFonts w:ascii="Tahoma" w:hAnsi="Tahoma" w:cs="Tahoma"/>
          <w:sz w:val="18"/>
          <w:szCs w:val="18"/>
        </w:rPr>
        <w:t>等於</w:t>
      </w:r>
      <w:r>
        <w:rPr>
          <w:rFonts w:ascii="Tahoma" w:hAnsi="Tahoma" w:cs="Tahoma"/>
          <w:sz w:val="18"/>
          <w:szCs w:val="18"/>
        </w:rPr>
        <w:t>1</w:t>
      </w:r>
      <w:r>
        <w:rPr>
          <w:rFonts w:ascii="Tahoma" w:hAnsi="Tahoma" w:cs="Tahoma"/>
          <w:sz w:val="18"/>
          <w:szCs w:val="18"/>
        </w:rPr>
        <w:t>的就是所有</w:t>
      </w:r>
      <w:r>
        <w:rPr>
          <w:rFonts w:ascii="Tahoma" w:hAnsi="Tahoma" w:cs="Tahoma"/>
          <w:sz w:val="18"/>
          <w:szCs w:val="18"/>
        </w:rPr>
        <w:t>Gamer</w:t>
      </w:r>
      <w:r>
        <w:rPr>
          <w:rFonts w:ascii="Tahoma" w:hAnsi="Tahoma" w:cs="Tahoma"/>
          <w:sz w:val="18"/>
          <w:szCs w:val="18"/>
        </w:rPr>
        <w:t>的大領</w:t>
      </w:r>
      <w:r>
        <w:rPr>
          <w:rFonts w:ascii="Microsoft JhengHei UI" w:eastAsia="Microsoft JhengHei UI" w:hAnsi="Microsoft JhengHei UI" w:cs="Microsoft JhengHei UI" w:hint="eastAsia"/>
          <w:sz w:val="18"/>
          <w:szCs w:val="18"/>
        </w:rPr>
        <w:t>導</w:t>
      </w:r>
    </w:p>
    <w:p w14:paraId="216D96AE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所以不管你輸入哪一個</w:t>
      </w:r>
      <w:r>
        <w:rPr>
          <w:rFonts w:ascii="Tahoma" w:hAnsi="Tahoma" w:cs="Tahoma"/>
          <w:sz w:val="18"/>
          <w:szCs w:val="18"/>
        </w:rPr>
        <w:t>Id</w:t>
      </w:r>
      <w:r>
        <w:rPr>
          <w:rFonts w:ascii="Tahoma" w:hAnsi="Tahoma" w:cs="Tahoma"/>
          <w:sz w:val="18"/>
          <w:szCs w:val="18"/>
        </w:rPr>
        <w:t>，最後一個一定是</w:t>
      </w:r>
      <w:proofErr w:type="spellStart"/>
      <w:r>
        <w:rPr>
          <w:rFonts w:ascii="Tahoma" w:hAnsi="Tahoma" w:cs="Tahoma"/>
          <w:sz w:val="18"/>
          <w:szCs w:val="18"/>
        </w:rPr>
        <w:t>GamerId</w:t>
      </w:r>
      <w:proofErr w:type="spellEnd"/>
      <w:r>
        <w:rPr>
          <w:rFonts w:ascii="Tahoma" w:hAnsi="Tahoma" w:cs="Tahoma"/>
          <w:sz w:val="18"/>
          <w:szCs w:val="18"/>
        </w:rPr>
        <w:t>==1</w:t>
      </w:r>
    </w:p>
    <w:p w14:paraId="043A5EB1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它的原理就是先利用</w:t>
      </w:r>
      <w:r>
        <w:rPr>
          <w:rFonts w:ascii="Tahoma" w:hAnsi="Tahoma" w:cs="Tahoma"/>
          <w:sz w:val="18"/>
          <w:szCs w:val="18"/>
        </w:rPr>
        <w:t>Anchor</w:t>
      </w:r>
      <w:r>
        <w:rPr>
          <w:rFonts w:ascii="Tahoma" w:hAnsi="Tahoma" w:cs="Tahoma"/>
          <w:sz w:val="18"/>
          <w:szCs w:val="18"/>
        </w:rPr>
        <w:t>找出</w:t>
      </w:r>
      <w:r>
        <w:rPr>
          <w:rFonts w:ascii="Tahoma" w:hAnsi="Tahoma" w:cs="Tahoma"/>
          <w:sz w:val="18"/>
          <w:szCs w:val="18"/>
        </w:rPr>
        <w:t>Result 0</w:t>
      </w:r>
    </w:p>
    <w:p w14:paraId="4E4F58BC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然後透過</w:t>
      </w:r>
      <w:r>
        <w:rPr>
          <w:rFonts w:ascii="Tahoma" w:hAnsi="Tahoma" w:cs="Tahoma"/>
          <w:sz w:val="18"/>
          <w:szCs w:val="18"/>
        </w:rPr>
        <w:t>Member</w:t>
      </w:r>
      <w:r>
        <w:rPr>
          <w:rFonts w:ascii="Tahoma" w:hAnsi="Tahoma" w:cs="Tahoma"/>
          <w:sz w:val="18"/>
          <w:szCs w:val="18"/>
        </w:rPr>
        <w:t>去遞迴，找出剩下的所有</w:t>
      </w:r>
      <w:r>
        <w:rPr>
          <w:rFonts w:ascii="Tahoma" w:hAnsi="Tahoma" w:cs="Tahoma"/>
          <w:sz w:val="18"/>
          <w:szCs w:val="18"/>
        </w:rPr>
        <w:t>Result</w:t>
      </w:r>
    </w:p>
    <w:p w14:paraId="550BF31F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CTE</w:t>
      </w:r>
      <w:r>
        <w:rPr>
          <w:rFonts w:ascii="Tahoma" w:hAnsi="Tahoma" w:cs="Tahoma"/>
          <w:sz w:val="18"/>
          <w:szCs w:val="18"/>
        </w:rPr>
        <w:t>搭配</w:t>
      </w:r>
      <w:r>
        <w:rPr>
          <w:rFonts w:ascii="Tahoma" w:hAnsi="Tahoma" w:cs="Tahoma"/>
          <w:sz w:val="18"/>
          <w:szCs w:val="18"/>
        </w:rPr>
        <w:t>Union</w:t>
      </w:r>
      <w:r>
        <w:rPr>
          <w:rFonts w:ascii="Tahoma" w:hAnsi="Tahoma" w:cs="Tahoma"/>
          <w:sz w:val="18"/>
          <w:szCs w:val="18"/>
        </w:rPr>
        <w:t>就是</w:t>
      </w:r>
      <w:r>
        <w:rPr>
          <w:rFonts w:ascii="Tahoma" w:hAnsi="Tahoma" w:cs="Tahoma"/>
          <w:sz w:val="18"/>
          <w:szCs w:val="18"/>
        </w:rPr>
        <w:t>TSQL</w:t>
      </w:r>
      <w:r>
        <w:rPr>
          <w:rFonts w:ascii="Tahoma" w:hAnsi="Tahoma" w:cs="Tahoma"/>
          <w:sz w:val="18"/>
          <w:szCs w:val="18"/>
        </w:rPr>
        <w:t>遞迴的固定寫法</w:t>
      </w:r>
      <w:r>
        <w:rPr>
          <w:rFonts w:ascii="Microsoft JhengHei UI" w:eastAsia="Microsoft JhengHei UI" w:hAnsi="Microsoft JhengHei UI" w:cs="Microsoft JhengHei UI" w:hint="eastAsia"/>
          <w:sz w:val="18"/>
          <w:szCs w:val="18"/>
        </w:rPr>
        <w:t>。</w:t>
      </w:r>
    </w:p>
    <w:p w14:paraId="467AC966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如果你只是兩個</w:t>
      </w:r>
      <w:r>
        <w:rPr>
          <w:rFonts w:ascii="Tahoma" w:hAnsi="Tahoma" w:cs="Tahoma"/>
          <w:sz w:val="18"/>
          <w:szCs w:val="18"/>
        </w:rPr>
        <w:t>Table</w:t>
      </w:r>
      <w:r>
        <w:rPr>
          <w:rFonts w:ascii="Tahoma" w:hAnsi="Tahoma" w:cs="Tahoma"/>
          <w:sz w:val="18"/>
          <w:szCs w:val="18"/>
        </w:rPr>
        <w:t>單純的</w:t>
      </w:r>
      <w:r>
        <w:rPr>
          <w:rFonts w:ascii="Tahoma" w:hAnsi="Tahoma" w:cs="Tahoma"/>
          <w:sz w:val="18"/>
          <w:szCs w:val="18"/>
        </w:rPr>
        <w:t>Union</w:t>
      </w:r>
    </w:p>
    <w:p w14:paraId="6F8D1F6D" w14:textId="77777777" w:rsidR="003B0586" w:rsidRDefault="003B0586" w:rsidP="005123AB">
      <w:pPr>
        <w:spacing w:after="0"/>
      </w:pPr>
      <w:r>
        <w:rPr>
          <w:rFonts w:ascii="Tahoma" w:hAnsi="Tahoma" w:cs="Tahoma"/>
          <w:sz w:val="18"/>
          <w:szCs w:val="18"/>
        </w:rPr>
        <w:t>就沒辦法有遞迴</w:t>
      </w:r>
      <w:proofErr w:type="gramStart"/>
      <w:r>
        <w:rPr>
          <w:rFonts w:ascii="Tahoma" w:hAnsi="Tahoma" w:cs="Tahoma"/>
          <w:sz w:val="18"/>
          <w:szCs w:val="18"/>
        </w:rPr>
        <w:t>唷</w:t>
      </w:r>
      <w:proofErr w:type="gramEnd"/>
      <w:r>
        <w:rPr>
          <w:rFonts w:ascii="Microsoft JhengHei UI" w:eastAsia="Microsoft JhengHei UI" w:hAnsi="Microsoft JhengHei UI" w:cs="Microsoft JhengHei UI" w:hint="eastAsia"/>
          <w:sz w:val="18"/>
          <w:szCs w:val="18"/>
        </w:rPr>
        <w:t>。</w:t>
      </w:r>
    </w:p>
    <w:p w14:paraId="13FB7C7B" w14:textId="77777777" w:rsidR="003B0586" w:rsidRDefault="003B0586" w:rsidP="005123AB">
      <w:pPr>
        <w:spacing w:after="0"/>
      </w:pPr>
    </w:p>
    <w:p w14:paraId="31E3331B" w14:textId="77777777" w:rsidR="003B0586" w:rsidRDefault="003B0586" w:rsidP="005123AB">
      <w:pPr>
        <w:spacing w:after="0"/>
      </w:pPr>
    </w:p>
    <w:p w14:paraId="742C6407" w14:textId="77777777" w:rsidR="003B0586" w:rsidRDefault="003B0586" w:rsidP="005123AB">
      <w:pPr>
        <w:spacing w:after="0"/>
      </w:pPr>
    </w:p>
    <w:p w14:paraId="66065CD9" w14:textId="77777777" w:rsidR="003B0586" w:rsidRDefault="003B0586" w:rsidP="005123AB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DerivedTables_</w:t>
      </w:r>
      <w:proofErr w:type="gramStart"/>
      <w:r>
        <w:rPr>
          <w:sz w:val="48"/>
          <w:szCs w:val="48"/>
        </w:rPr>
        <w:t>CommonTableExpressions</w:t>
      </w:r>
      <w:proofErr w:type="spellEnd"/>
      <w:r>
        <w:rPr>
          <w:sz w:val="48"/>
          <w:szCs w:val="48"/>
        </w:rPr>
        <w:t>(</w:t>
      </w:r>
      <w:proofErr w:type="gramEnd"/>
      <w:r>
        <w:rPr>
          <w:sz w:val="48"/>
          <w:szCs w:val="48"/>
        </w:rPr>
        <w:t>CTE)</w:t>
      </w:r>
    </w:p>
    <w:p w14:paraId="1D24D7DC" w14:textId="77777777" w:rsidR="003B0586" w:rsidRDefault="003B0586" w:rsidP="005123AB">
      <w:pPr>
        <w:spacing w:after="0"/>
      </w:pPr>
    </w:p>
    <w:p w14:paraId="2979E36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441576A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7_01_DerivedTables_</w:t>
      </w:r>
      <w:proofErr w:type="gramStart"/>
      <w:r>
        <w:rPr>
          <w:rFonts w:ascii="Consolas" w:hAnsi="Consolas"/>
          <w:color w:val="008000"/>
          <w:sz w:val="18"/>
          <w:szCs w:val="18"/>
        </w:rPr>
        <w:t>CommonTable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0676B4A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12FD0A11" w14:textId="77777777" w:rsidR="003B0586" w:rsidRDefault="003B0586" w:rsidP="005123AB">
      <w:pPr>
        <w:spacing w:after="0"/>
      </w:pPr>
      <w:r>
        <w:rPr>
          <w:sz w:val="36"/>
          <w:szCs w:val="36"/>
        </w:rPr>
        <w:t>1.1. Create Sample Data</w:t>
      </w:r>
    </w:p>
    <w:p w14:paraId="1077E5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62B6AE3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1</w:t>
      </w:r>
    </w:p>
    <w:p w14:paraId="1546C3F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56D9570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</w:t>
      </w:r>
    </w:p>
    <w:p w14:paraId="6AEBFE5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A88E07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0180A1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493FD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223F2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DE335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640E2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F086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72B11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00661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597D0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1EA5B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C79F4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36BCD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F8421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0CB4C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8095F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9053709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81D311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F1B4A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DACF87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FC58A41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855DE5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13EA94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BF02F08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84908A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DE5BE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178168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0493E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A9F4F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ea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281DA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206225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5FACC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17369D0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3AF3A8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4648748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FA6D13D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B5E33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55DA3E1F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8E0B3F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54523D8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0EAB5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37CF55BC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18EB5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F08F42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58B083A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A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C7A2A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2B733F0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A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50473F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7C9F32F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A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832DDC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8833E5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C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FA8AC1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FAA0C7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C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AC2E7C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D7FFFF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8AC9E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1702E0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A1D81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6EB001B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6FF64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2480644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0253DE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FC5F4DC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84F592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71B7CE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493F7B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9432F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0F7388F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5E59584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    |</w:t>
      </w:r>
    </w:p>
    <w:p w14:paraId="249C3D4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2    CName04     SName06</w:t>
      </w:r>
    </w:p>
    <w:p w14:paraId="18E7FA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168C754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257C7F4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3    SName07   SName08</w:t>
      </w:r>
    </w:p>
    <w:p w14:paraId="342BE07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124F4A5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06E3B0E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06DB85" w14:textId="77777777" w:rsidR="003B0586" w:rsidRDefault="003B0586" w:rsidP="005123AB">
      <w:pPr>
        <w:spacing w:after="0"/>
      </w:pPr>
    </w:p>
    <w:p w14:paraId="6A206756" w14:textId="77777777" w:rsidR="003B0586" w:rsidRDefault="003B0586" w:rsidP="005123AB">
      <w:pPr>
        <w:spacing w:after="0"/>
      </w:pPr>
    </w:p>
    <w:p w14:paraId="78294F44" w14:textId="5930D9D8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0C6AAF0E" wp14:editId="798E0A5F">
            <wp:extent cx="3566160" cy="3200400"/>
            <wp:effectExtent l="0" t="0" r="0" b="0"/>
            <wp:docPr id="19" name="Picture 1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2DBA9" w14:textId="77777777" w:rsidR="003B0586" w:rsidRDefault="003B0586" w:rsidP="005123AB">
      <w:pPr>
        <w:spacing w:after="0"/>
      </w:pPr>
    </w:p>
    <w:p w14:paraId="2B41DB41" w14:textId="77777777" w:rsidR="003B0586" w:rsidRDefault="003B0586" w:rsidP="005123AB">
      <w:pPr>
        <w:spacing w:after="0"/>
      </w:pPr>
      <w:r>
        <w:rPr>
          <w:sz w:val="36"/>
          <w:szCs w:val="36"/>
        </w:rPr>
        <w:t>1.2. Drop View if it exists</w:t>
      </w:r>
    </w:p>
    <w:p w14:paraId="188525E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470CE2B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2</w:t>
      </w:r>
    </w:p>
    <w:p w14:paraId="54627CB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View if it exists</w:t>
      </w:r>
    </w:p>
    <w:p w14:paraId="61576A7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9B7BD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4E9EA0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Coun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C4C89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4F466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4CD48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831E1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25E4F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GamerCount</w:t>
      </w:r>
      <w:proofErr w:type="spellEnd"/>
    </w:p>
    <w:p w14:paraId="53CCDF2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59A6AD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02458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320A2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44BC90A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110519C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BBA9DF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4BE3A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76A4BD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3ECA22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it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816196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only when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= 2</w:t>
      </w:r>
    </w:p>
    <w:p w14:paraId="22D9265D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A17C1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7123B64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GamerCount</w:t>
      </w:r>
      <w:proofErr w:type="spellEnd"/>
    </w:p>
    <w:p w14:paraId="0213EBB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46174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8F701A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707BA9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IEW can be saved in the database and be re-used </w:t>
      </w:r>
      <w:proofErr w:type="spellStart"/>
      <w:r>
        <w:rPr>
          <w:rFonts w:ascii="Consolas" w:hAnsi="Consolas"/>
          <w:color w:val="008000"/>
          <w:sz w:val="18"/>
          <w:szCs w:val="18"/>
        </w:rPr>
        <w:t>some 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lse.</w:t>
      </w:r>
    </w:p>
    <w:p w14:paraId="4E8CFE0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re-use,</w:t>
      </w:r>
    </w:p>
    <w:p w14:paraId="11FB2D7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may use CTE, Derived Tables, Temp Tables, Table Variable etc.</w:t>
      </w:r>
    </w:p>
    <w:p w14:paraId="6C0BE18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ED8EEB0" w14:textId="77777777" w:rsidR="003B0586" w:rsidRDefault="003B0586" w:rsidP="005123AB">
      <w:pPr>
        <w:spacing w:after="0"/>
      </w:pPr>
    </w:p>
    <w:p w14:paraId="03499136" w14:textId="71887F35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73CA74B0" wp14:editId="67242ABD">
            <wp:extent cx="2019300" cy="708660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46BBB" w14:textId="77777777" w:rsidR="003B0586" w:rsidRDefault="003B0586" w:rsidP="005123AB">
      <w:pPr>
        <w:spacing w:after="0"/>
      </w:pPr>
    </w:p>
    <w:p w14:paraId="19B5B7BC" w14:textId="77777777" w:rsidR="003B0586" w:rsidRDefault="003B0586" w:rsidP="005123AB">
      <w:pPr>
        <w:spacing w:after="0"/>
      </w:pPr>
      <w:r>
        <w:rPr>
          <w:sz w:val="36"/>
          <w:szCs w:val="36"/>
        </w:rPr>
        <w:t>1.3. Temp table</w:t>
      </w:r>
    </w:p>
    <w:p w14:paraId="6B5666C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6CB11AE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3</w:t>
      </w:r>
    </w:p>
    <w:p w14:paraId="61622EF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mp table</w:t>
      </w:r>
    </w:p>
    <w:p w14:paraId="0EB191B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</w:t>
      </w:r>
      <w:proofErr w:type="spellStart"/>
      <w:r>
        <w:rPr>
          <w:rFonts w:ascii="Consolas" w:hAnsi="Consolas"/>
          <w:color w:val="FF0000"/>
          <w:sz w:val="18"/>
          <w:szCs w:val="18"/>
        </w:rPr>
        <w:t>TempGamerCoun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D30630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5441A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Temp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66DD3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Temp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422A8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664DD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C41D6B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A9918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41957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59105F8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l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tamp table</w:t>
      </w:r>
    </w:p>
    <w:p w14:paraId="642EBCB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#TempGamerCount</w:t>
      </w:r>
    </w:p>
    <w:p w14:paraId="700A115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4D49240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9F81B8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43DA1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C13517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2A292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it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878FFC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only when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= 2</w:t>
      </w:r>
    </w:p>
    <w:p w14:paraId="44FA3E74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3ABFF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1BE2EF5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TempGamerCount</w:t>
      </w:r>
    </w:p>
    <w:p w14:paraId="6C04FEE6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B3A80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41F2B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E09AFC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4A90F7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atabases --&gt; System Databases --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emp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&gt; Tables --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s</w:t>
      </w:r>
      <w:proofErr w:type="spellEnd"/>
    </w:p>
    <w:p w14:paraId="44C39F4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emporary tables are in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Databas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FC2261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63CC64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#) symbol prefix means Local Temporary tables.</w:t>
      </w:r>
    </w:p>
    <w:p w14:paraId="149078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al Temporary tables can only survive</w:t>
      </w:r>
    </w:p>
    <w:p w14:paraId="0576271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current connection/session/current Query file.</w:t>
      </w:r>
    </w:p>
    <w:p w14:paraId="20C5503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al Temporary tables will be destroyed when closing current connection.</w:t>
      </w:r>
    </w:p>
    <w:p w14:paraId="4CA2A7F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713919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w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##) symbol prefix means Global Temporary tables.</w:t>
      </w:r>
    </w:p>
    <w:p w14:paraId="64C5314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lobal Temporary tables can survive</w:t>
      </w:r>
    </w:p>
    <w:p w14:paraId="7C0098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many connections/sessions/Query files.</w:t>
      </w:r>
    </w:p>
    <w:p w14:paraId="3DF213A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lobal Temporary tables will be destroyed when closing all connections.</w:t>
      </w:r>
    </w:p>
    <w:p w14:paraId="0AE82C1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7F0E420" w14:textId="77777777" w:rsidR="003B0586" w:rsidRDefault="003B0586" w:rsidP="005123AB">
      <w:pPr>
        <w:spacing w:after="0"/>
      </w:pPr>
    </w:p>
    <w:p w14:paraId="3F6C4AB6" w14:textId="5D54EC9C" w:rsidR="003B0586" w:rsidRDefault="003B0586" w:rsidP="005123AB">
      <w:pPr>
        <w:spacing w:after="0"/>
      </w:pPr>
      <w:r>
        <w:rPr>
          <w:noProof/>
        </w:rPr>
        <w:lastRenderedPageBreak/>
        <w:drawing>
          <wp:inline distT="0" distB="0" distL="0" distR="0" wp14:anchorId="38EB8484" wp14:editId="25237BE6">
            <wp:extent cx="2011680" cy="655320"/>
            <wp:effectExtent l="0" t="0" r="7620" b="0"/>
            <wp:docPr id="17" name="Picture 1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EC9A" w14:textId="77777777" w:rsidR="003B0586" w:rsidRDefault="003B0586" w:rsidP="005123AB">
      <w:pPr>
        <w:spacing w:after="0"/>
      </w:pPr>
    </w:p>
    <w:p w14:paraId="5ED3AA88" w14:textId="77777777" w:rsidR="003B0586" w:rsidRDefault="003B0586" w:rsidP="005123AB">
      <w:pPr>
        <w:spacing w:after="0"/>
      </w:pPr>
      <w:r>
        <w:rPr>
          <w:sz w:val="36"/>
          <w:szCs w:val="36"/>
        </w:rPr>
        <w:t>1.4. Table Variable</w:t>
      </w:r>
    </w:p>
    <w:p w14:paraId="7942146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715639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4</w:t>
      </w:r>
    </w:p>
    <w:p w14:paraId="0A9AB6A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riable</w:t>
      </w:r>
    </w:p>
    <w:p w14:paraId="6C5D146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49E5A6EA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A4128A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C1CA7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5800BD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C54340B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55D5AA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into Table Variable</w:t>
      </w:r>
    </w:p>
    <w:p w14:paraId="696BBA4B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GamerCount</w:t>
      </w:r>
    </w:p>
    <w:p w14:paraId="64D6B23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8032E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2D03C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79F7F1C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3802D6A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5FF2890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7FDE1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278A8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it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9ED7EE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only when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= 2</w:t>
      </w:r>
    </w:p>
    <w:p w14:paraId="77291DA8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639E6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2BC0D6A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@GamerCount</w:t>
      </w:r>
    </w:p>
    <w:p w14:paraId="1FF844B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70540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556C6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2DC5E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ble Variable is stored in </w:t>
      </w:r>
      <w:proofErr w:type="spellStart"/>
      <w:r>
        <w:rPr>
          <w:rFonts w:ascii="Consolas" w:hAnsi="Consolas"/>
          <w:color w:val="008000"/>
          <w:sz w:val="18"/>
          <w:szCs w:val="18"/>
        </w:rPr>
        <w:t>Temp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can only survive</w:t>
      </w:r>
    </w:p>
    <w:p w14:paraId="090CFD6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batch, statement block, or stored procedure.</w:t>
      </w:r>
    </w:p>
    <w:p w14:paraId="5262999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Variable be passed as parameters between procedures.</w:t>
      </w:r>
    </w:p>
    <w:p w14:paraId="2BAACD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9323EB" w14:textId="77777777" w:rsidR="003B0586" w:rsidRDefault="003B0586" w:rsidP="005123AB">
      <w:pPr>
        <w:spacing w:after="0"/>
      </w:pPr>
    </w:p>
    <w:p w14:paraId="71D5CE80" w14:textId="37E5C6BC" w:rsidR="003B0586" w:rsidRDefault="003B0586" w:rsidP="005123AB">
      <w:pPr>
        <w:spacing w:after="0"/>
      </w:pPr>
      <w:r>
        <w:rPr>
          <w:noProof/>
        </w:rPr>
        <w:lastRenderedPageBreak/>
        <w:drawing>
          <wp:inline distT="0" distB="0" distL="0" distR="0" wp14:anchorId="3E478A1B" wp14:editId="6F234A49">
            <wp:extent cx="1943100" cy="685800"/>
            <wp:effectExtent l="0" t="0" r="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0066D" w14:textId="77777777" w:rsidR="003B0586" w:rsidRDefault="003B0586" w:rsidP="005123AB">
      <w:pPr>
        <w:spacing w:after="0"/>
      </w:pPr>
    </w:p>
    <w:p w14:paraId="28E35C3D" w14:textId="77777777" w:rsidR="003B0586" w:rsidRDefault="003B0586" w:rsidP="005123AB">
      <w:pPr>
        <w:spacing w:after="0"/>
      </w:pPr>
      <w:r>
        <w:rPr>
          <w:sz w:val="36"/>
          <w:szCs w:val="36"/>
        </w:rPr>
        <w:t>1.5. Derived Tables</w:t>
      </w:r>
    </w:p>
    <w:p w14:paraId="3556656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4E7DFB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5</w:t>
      </w:r>
    </w:p>
    <w:p w14:paraId="52288B8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rived Tables</w:t>
      </w:r>
    </w:p>
    <w:p w14:paraId="787E313A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33873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7FD625D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 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77589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8D7F0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754F0CE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74AEE03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73DBB5C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Y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D893F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</w:p>
    <w:p w14:paraId="65B239E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Count</w:t>
      </w:r>
      <w:proofErr w:type="spellEnd"/>
    </w:p>
    <w:p w14:paraId="01637F4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176B8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A855A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E6717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rived tables are available</w:t>
      </w:r>
    </w:p>
    <w:p w14:paraId="4B9B201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y in the context of the current query.</w:t>
      </w:r>
    </w:p>
    <w:p w14:paraId="192A1D7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FB950A4" w14:textId="1D270AE8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5989F297" wp14:editId="1587FDFA">
            <wp:extent cx="1988820" cy="647700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7B1CC" w14:textId="77777777" w:rsidR="003B0586" w:rsidRDefault="003B0586" w:rsidP="005123AB">
      <w:pPr>
        <w:spacing w:after="0"/>
      </w:pPr>
    </w:p>
    <w:p w14:paraId="564C894B" w14:textId="77777777" w:rsidR="003B0586" w:rsidRDefault="003B0586" w:rsidP="005123AB">
      <w:pPr>
        <w:spacing w:after="0"/>
      </w:pPr>
      <w:r>
        <w:rPr>
          <w:sz w:val="36"/>
          <w:szCs w:val="36"/>
        </w:rPr>
        <w:t>1.6. </w:t>
      </w:r>
      <w:proofErr w:type="spellStart"/>
      <w:proofErr w:type="gramStart"/>
      <w:r>
        <w:rPr>
          <w:sz w:val="36"/>
          <w:szCs w:val="36"/>
        </w:rPr>
        <w:t>CommonTableExpressions</w:t>
      </w:r>
      <w:proofErr w:type="spellEnd"/>
      <w:r>
        <w:rPr>
          <w:sz w:val="36"/>
          <w:szCs w:val="36"/>
        </w:rPr>
        <w:t>(</w:t>
      </w:r>
      <w:proofErr w:type="gramEnd"/>
      <w:r>
        <w:rPr>
          <w:sz w:val="36"/>
          <w:szCs w:val="36"/>
        </w:rPr>
        <w:t>CTE)</w:t>
      </w:r>
    </w:p>
    <w:p w14:paraId="513BE63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01FB183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1_06</w:t>
      </w:r>
    </w:p>
    <w:p w14:paraId="18DC6F6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5BAA0367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Count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51807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BA9E0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4DB7A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</w:t>
      </w:r>
      <w:proofErr w:type="spellEnd"/>
    </w:p>
    <w:p w14:paraId="178C641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7FE8333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A02EBE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1FD11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</w:p>
    <w:p w14:paraId="38A5E5C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6BFAF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88F95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</w:p>
    <w:p w14:paraId="2DD1EC8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Count</w:t>
      </w:r>
      <w:proofErr w:type="spellEnd"/>
    </w:p>
    <w:p w14:paraId="696C996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4565B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F5B4BB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C753E9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8F00CA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mmon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4C21AFD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364ABA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mmon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 must be used immediately after you defined the CTE.</w:t>
      </w:r>
    </w:p>
    <w:p w14:paraId="0819A42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rvive in next </w:t>
      </w:r>
      <w:proofErr w:type="spellStart"/>
      <w:r>
        <w:rPr>
          <w:rFonts w:ascii="Consolas" w:hAnsi="Consolas"/>
          <w:color w:val="008000"/>
          <w:sz w:val="18"/>
          <w:szCs w:val="18"/>
        </w:rPr>
        <w:t>n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.</w:t>
      </w:r>
    </w:p>
    <w:p w14:paraId="5ABBED8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vailable within a single SELECT, INSERT, UPDATE, DELETE,</w:t>
      </w:r>
    </w:p>
    <w:p w14:paraId="7694EB3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CREATE VIEW statement.</w:t>
      </w:r>
    </w:p>
    <w:p w14:paraId="4A10E1F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define man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s in ONE With</w:t>
      </w:r>
    </w:p>
    <w:p w14:paraId="04B9AF1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27F414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46F8098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ct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olumnA1, ColumnA2, ...)</w:t>
      </w:r>
    </w:p>
    <w:p w14:paraId="3493280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0C72C10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( SELECT</w:t>
      </w:r>
      <w:proofErr w:type="gramEnd"/>
      <w:r>
        <w:rPr>
          <w:rFonts w:ascii="Consolas" w:hAnsi="Consolas"/>
          <w:color w:val="008000"/>
          <w:sz w:val="18"/>
          <w:szCs w:val="18"/>
        </w:rPr>
        <w:t>   ColumnB1, ColumnB2, ... )</w:t>
      </w:r>
    </w:p>
    <w:p w14:paraId="2962E28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onsider CTE as a normal Table.</w:t>
      </w:r>
    </w:p>
    <w:p w14:paraId="51996AD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Table Name is </w:t>
      </w:r>
      <w:proofErr w:type="spellStart"/>
      <w:r>
        <w:rPr>
          <w:rFonts w:ascii="Consolas" w:hAnsi="Consolas"/>
          <w:color w:val="008000"/>
          <w:sz w:val="18"/>
          <w:szCs w:val="18"/>
        </w:rPr>
        <w:t>cteName</w:t>
      </w:r>
      <w:proofErr w:type="spellEnd"/>
      <w:r>
        <w:rPr>
          <w:rFonts w:ascii="Consolas" w:hAnsi="Consolas"/>
          <w:color w:val="008000"/>
          <w:sz w:val="18"/>
          <w:szCs w:val="18"/>
        </w:rPr>
        <w:t>, we called it as CTE Name.</w:t>
      </w:r>
    </w:p>
    <w:p w14:paraId="05A3FE5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 column is ColumnA1, ColumnA2, ..., We called it as CTE Columns.</w:t>
      </w:r>
    </w:p>
    <w:p w14:paraId="7F601ED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lled </w:t>
      </w:r>
      <w:proofErr w:type="gramStart"/>
      <w:r>
        <w:rPr>
          <w:rFonts w:ascii="Consolas" w:hAnsi="Consolas"/>
          <w:color w:val="008000"/>
          <w:sz w:val="18"/>
          <w:szCs w:val="18"/>
        </w:rPr>
        <w:t>( SELECT</w:t>
      </w:r>
      <w:proofErr w:type="gramEnd"/>
      <w:r>
        <w:rPr>
          <w:rFonts w:ascii="Consolas" w:hAnsi="Consolas"/>
          <w:color w:val="008000"/>
          <w:sz w:val="18"/>
          <w:szCs w:val="18"/>
        </w:rPr>
        <w:t>   ColumnB1, ColumnB2, ... ) as CTE Query.</w:t>
      </w:r>
    </w:p>
    <w:p w14:paraId="258C583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ColumnB1, ColumnB2...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teQuery</w:t>
      </w:r>
      <w:proofErr w:type="spellEnd"/>
    </w:p>
    <w:p w14:paraId="14218A6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hould be able to map to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teColum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ColumnA1, ColumnA2, ...).</w:t>
      </w:r>
    </w:p>
    <w:p w14:paraId="65C7696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2E22B7E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B1 map to ColumnA1,</w:t>
      </w:r>
    </w:p>
    <w:p w14:paraId="04F5266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B2 map to ColumnA2...etc.</w:t>
      </w:r>
    </w:p>
    <w:p w14:paraId="4BD00ED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normally name ColumnB1 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ColumnA1 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Column</w:t>
      </w:r>
      <w:proofErr w:type="spellEnd"/>
    </w:p>
    <w:p w14:paraId="07D5655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s the same name to </w:t>
      </w:r>
      <w:proofErr w:type="spellStart"/>
      <w:r>
        <w:rPr>
          <w:rFonts w:ascii="Consolas" w:hAnsi="Consolas"/>
          <w:color w:val="008000"/>
          <w:sz w:val="18"/>
          <w:szCs w:val="18"/>
        </w:rPr>
        <w:t>av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fusion.</w:t>
      </w:r>
    </w:p>
    <w:p w14:paraId="209E307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t is not necessary.</w:t>
      </w:r>
    </w:p>
    <w:p w14:paraId="6FB55DD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DD74BF" w14:textId="77777777" w:rsidR="003B0586" w:rsidRDefault="003B0586" w:rsidP="005123AB">
      <w:pPr>
        <w:spacing w:after="0"/>
      </w:pPr>
    </w:p>
    <w:p w14:paraId="19D47810" w14:textId="0DD0AB7A" w:rsidR="003B0586" w:rsidRDefault="003B0586" w:rsidP="005123AB">
      <w:pPr>
        <w:spacing w:after="0"/>
      </w:pPr>
      <w:r>
        <w:rPr>
          <w:noProof/>
        </w:rPr>
        <w:lastRenderedPageBreak/>
        <w:drawing>
          <wp:inline distT="0" distB="0" distL="0" distR="0" wp14:anchorId="1C2C8152" wp14:editId="5A8DD27B">
            <wp:extent cx="1790700" cy="69342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ECBE4" w14:textId="77777777" w:rsidR="003B0586" w:rsidRDefault="003B0586" w:rsidP="005123AB">
      <w:pPr>
        <w:spacing w:after="0"/>
      </w:pPr>
    </w:p>
    <w:p w14:paraId="5DB0A7A4" w14:textId="77777777" w:rsidR="003B0586" w:rsidRDefault="003B0586" w:rsidP="005123AB">
      <w:pPr>
        <w:spacing w:after="0"/>
      </w:pPr>
      <w:r>
        <w:t>==================================================================</w:t>
      </w:r>
    </w:p>
    <w:p w14:paraId="5D1C3929" w14:textId="77777777" w:rsidR="003B0586" w:rsidRDefault="003B0586" w:rsidP="005123AB">
      <w:pPr>
        <w:spacing w:after="0"/>
      </w:pPr>
    </w:p>
    <w:p w14:paraId="1EC9BA08" w14:textId="77777777" w:rsidR="003B0586" w:rsidRDefault="003B0586" w:rsidP="005123AB">
      <w:pPr>
        <w:spacing w:after="0"/>
      </w:pPr>
      <w:r>
        <w:rPr>
          <w:sz w:val="48"/>
          <w:szCs w:val="48"/>
        </w:rPr>
        <w:t>2. </w:t>
      </w:r>
      <w:proofErr w:type="spellStart"/>
      <w:proofErr w:type="gramStart"/>
      <w:r>
        <w:rPr>
          <w:sz w:val="48"/>
          <w:szCs w:val="48"/>
        </w:rPr>
        <w:t>CommonTableExpressions</w:t>
      </w:r>
      <w:proofErr w:type="spellEnd"/>
      <w:r>
        <w:rPr>
          <w:sz w:val="48"/>
          <w:szCs w:val="48"/>
        </w:rPr>
        <w:t>(</w:t>
      </w:r>
      <w:proofErr w:type="gramEnd"/>
      <w:r>
        <w:rPr>
          <w:sz w:val="48"/>
          <w:szCs w:val="48"/>
        </w:rPr>
        <w:t>CTE)</w:t>
      </w:r>
    </w:p>
    <w:p w14:paraId="3BF27A1B" w14:textId="77777777" w:rsidR="003B0586" w:rsidRDefault="003B0586" w:rsidP="005123AB">
      <w:pPr>
        <w:spacing w:after="0"/>
      </w:pPr>
    </w:p>
    <w:p w14:paraId="6043364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0D86EF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2_</w:t>
      </w:r>
      <w:proofErr w:type="gramStart"/>
      <w:r>
        <w:rPr>
          <w:rFonts w:ascii="Consolas" w:hAnsi="Consolas"/>
          <w:color w:val="008000"/>
          <w:sz w:val="18"/>
          <w:szCs w:val="18"/>
        </w:rPr>
        <w:t>CommonTable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0C975A2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256B5E32" w14:textId="77777777" w:rsidR="003B0586" w:rsidRDefault="003B0586" w:rsidP="005123AB">
      <w:pPr>
        <w:spacing w:after="0"/>
      </w:pPr>
    </w:p>
    <w:p w14:paraId="23096295" w14:textId="77777777" w:rsidR="003B0586" w:rsidRDefault="003B0586" w:rsidP="005123AB">
      <w:pPr>
        <w:spacing w:after="0"/>
      </w:pPr>
      <w:r>
        <w:t>/*</w:t>
      </w:r>
    </w:p>
    <w:p w14:paraId="3A17AD5E" w14:textId="77777777" w:rsidR="003B0586" w:rsidRDefault="003B0586" w:rsidP="005123AB">
      <w:pPr>
        <w:spacing w:after="0"/>
      </w:pPr>
      <w:r>
        <w:rPr>
          <w:sz w:val="18"/>
          <w:szCs w:val="18"/>
        </w:rPr>
        <w:t>1.</w:t>
      </w:r>
    </w:p>
    <w:p w14:paraId="3962D4AD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Common Table </w:t>
      </w:r>
      <w:proofErr w:type="gramStart"/>
      <w:r>
        <w:rPr>
          <w:sz w:val="18"/>
          <w:szCs w:val="18"/>
        </w:rPr>
        <w:t>Expressions(</w:t>
      </w:r>
      <w:proofErr w:type="gramEnd"/>
      <w:r>
        <w:rPr>
          <w:sz w:val="18"/>
          <w:szCs w:val="18"/>
        </w:rPr>
        <w:t>CTE)</w:t>
      </w:r>
    </w:p>
    <w:p w14:paraId="1F85CF69" w14:textId="77777777" w:rsidR="003B0586" w:rsidRDefault="003B0586" w:rsidP="005123AB">
      <w:pPr>
        <w:spacing w:after="0"/>
      </w:pPr>
      <w:r>
        <w:rPr>
          <w:sz w:val="18"/>
          <w:szCs w:val="18"/>
        </w:rPr>
        <w:t>1.1.</w:t>
      </w:r>
    </w:p>
    <w:p w14:paraId="6B72AB76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Common Table </w:t>
      </w:r>
      <w:proofErr w:type="gramStart"/>
      <w:r>
        <w:rPr>
          <w:sz w:val="18"/>
          <w:szCs w:val="18"/>
        </w:rPr>
        <w:t>Expressions(</w:t>
      </w:r>
      <w:proofErr w:type="gramEnd"/>
      <w:r>
        <w:rPr>
          <w:sz w:val="18"/>
          <w:szCs w:val="18"/>
        </w:rPr>
        <w:t>CTE) must be used immediately after you defined the CTE.</w:t>
      </w:r>
    </w:p>
    <w:p w14:paraId="2928B02D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It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survive in next </w:t>
      </w:r>
      <w:proofErr w:type="spellStart"/>
      <w:r>
        <w:rPr>
          <w:sz w:val="18"/>
          <w:szCs w:val="18"/>
        </w:rPr>
        <w:t>next</w:t>
      </w:r>
      <w:proofErr w:type="spellEnd"/>
      <w:r>
        <w:rPr>
          <w:sz w:val="18"/>
          <w:szCs w:val="18"/>
        </w:rPr>
        <w:t xml:space="preserve"> Query.</w:t>
      </w:r>
    </w:p>
    <w:p w14:paraId="18FB6DD1" w14:textId="77777777" w:rsidR="003B0586" w:rsidRDefault="003B0586" w:rsidP="005123AB">
      <w:pPr>
        <w:spacing w:after="0"/>
      </w:pPr>
      <w:r>
        <w:rPr>
          <w:sz w:val="18"/>
          <w:szCs w:val="18"/>
        </w:rPr>
        <w:t>It is available within a single SELECT, INSERT, UPDATE, DELETE,</w:t>
      </w:r>
    </w:p>
    <w:p w14:paraId="00B098A3" w14:textId="77777777" w:rsidR="003B0586" w:rsidRDefault="003B0586" w:rsidP="005123AB">
      <w:pPr>
        <w:spacing w:after="0"/>
      </w:pPr>
      <w:r>
        <w:rPr>
          <w:sz w:val="18"/>
          <w:szCs w:val="18"/>
        </w:rPr>
        <w:t>or CREATE VIEW statement.</w:t>
      </w:r>
    </w:p>
    <w:p w14:paraId="11DC510D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You may define many </w:t>
      </w:r>
      <w:proofErr w:type="spellStart"/>
      <w:proofErr w:type="gramStart"/>
      <w:r>
        <w:rPr>
          <w:sz w:val="18"/>
          <w:szCs w:val="18"/>
        </w:rPr>
        <w:t>CommonTableExpress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CTE)s in ONE With</w:t>
      </w:r>
    </w:p>
    <w:p w14:paraId="4C1E1D2A" w14:textId="77777777" w:rsidR="003B0586" w:rsidRDefault="003B0586" w:rsidP="005123AB">
      <w:pPr>
        <w:spacing w:after="0"/>
      </w:pPr>
      <w:r>
        <w:rPr>
          <w:sz w:val="18"/>
          <w:szCs w:val="18"/>
        </w:rPr>
        <w:t>1.2.</w:t>
      </w:r>
    </w:p>
    <w:p w14:paraId="3A51B780" w14:textId="77777777" w:rsidR="003B0586" w:rsidRDefault="003B0586" w:rsidP="005123AB">
      <w:pPr>
        <w:spacing w:after="0"/>
      </w:pPr>
      <w:r>
        <w:rPr>
          <w:sz w:val="18"/>
          <w:szCs w:val="18"/>
        </w:rPr>
        <w:t>Syntax:</w:t>
      </w:r>
    </w:p>
    <w:p w14:paraId="6BF9868F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cteName</w:t>
      </w:r>
      <w:proofErr w:type="spellEnd"/>
      <w:r>
        <w:rPr>
          <w:sz w:val="18"/>
          <w:szCs w:val="18"/>
        </w:rPr>
        <w:t xml:space="preserve"> (ColumnA1, ColumnA2, ...)</w:t>
      </w:r>
    </w:p>
    <w:p w14:paraId="5EAC0CB7" w14:textId="77777777" w:rsidR="003B0586" w:rsidRDefault="003B0586" w:rsidP="005123AB">
      <w:pPr>
        <w:spacing w:after="0"/>
      </w:pPr>
      <w:r>
        <w:rPr>
          <w:sz w:val="18"/>
          <w:szCs w:val="18"/>
        </w:rPr>
        <w:t>--AS</w:t>
      </w:r>
    </w:p>
    <w:p w14:paraId="0970B08F" w14:textId="77777777" w:rsidR="003B0586" w:rsidRDefault="003B0586" w:rsidP="005123AB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( SELECT</w:t>
      </w:r>
      <w:proofErr w:type="gramEnd"/>
      <w:r>
        <w:rPr>
          <w:sz w:val="18"/>
          <w:szCs w:val="18"/>
        </w:rPr>
        <w:t>   ColumnB1, ColumnB2, ... )</w:t>
      </w:r>
    </w:p>
    <w:p w14:paraId="43321CE4" w14:textId="77777777" w:rsidR="003B0586" w:rsidRDefault="003B0586" w:rsidP="005123AB">
      <w:pPr>
        <w:spacing w:after="0"/>
      </w:pPr>
      <w:r>
        <w:rPr>
          <w:sz w:val="18"/>
          <w:szCs w:val="18"/>
        </w:rPr>
        <w:t>We consider CTE as a normal Table.</w:t>
      </w:r>
    </w:p>
    <w:p w14:paraId="748B207B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In this case, Table Name is </w:t>
      </w:r>
      <w:proofErr w:type="spellStart"/>
      <w:r>
        <w:rPr>
          <w:sz w:val="18"/>
          <w:szCs w:val="18"/>
        </w:rPr>
        <w:t>cteName</w:t>
      </w:r>
      <w:proofErr w:type="spellEnd"/>
      <w:r>
        <w:rPr>
          <w:sz w:val="18"/>
          <w:szCs w:val="18"/>
        </w:rPr>
        <w:t>, we called it as CTE Name.</w:t>
      </w:r>
    </w:p>
    <w:p w14:paraId="1869FDBB" w14:textId="77777777" w:rsidR="003B0586" w:rsidRDefault="003B0586" w:rsidP="005123AB">
      <w:pPr>
        <w:spacing w:after="0"/>
      </w:pPr>
      <w:r>
        <w:rPr>
          <w:sz w:val="18"/>
          <w:szCs w:val="18"/>
        </w:rPr>
        <w:t>Table column is ColumnA1, ColumnA2, ..., We called it as CTE Columns.</w:t>
      </w:r>
    </w:p>
    <w:p w14:paraId="3537A9E7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We called </w:t>
      </w:r>
      <w:proofErr w:type="gramStart"/>
      <w:r>
        <w:rPr>
          <w:sz w:val="18"/>
          <w:szCs w:val="18"/>
        </w:rPr>
        <w:t>( SELECT</w:t>
      </w:r>
      <w:proofErr w:type="gramEnd"/>
      <w:r>
        <w:rPr>
          <w:sz w:val="18"/>
          <w:szCs w:val="18"/>
        </w:rPr>
        <w:t>   ColumnB1, ColumnB2, ... ) as CTE Query.</w:t>
      </w:r>
    </w:p>
    <w:p w14:paraId="337DDAE3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The ColumnB1, ColumnB2... in the </w:t>
      </w:r>
      <w:proofErr w:type="spellStart"/>
      <w:r>
        <w:rPr>
          <w:sz w:val="18"/>
          <w:szCs w:val="18"/>
        </w:rPr>
        <w:t>cteQuery</w:t>
      </w:r>
      <w:proofErr w:type="spellEnd"/>
    </w:p>
    <w:p w14:paraId="7E42F361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should be able to map to the </w:t>
      </w:r>
      <w:proofErr w:type="spellStart"/>
      <w:r>
        <w:rPr>
          <w:sz w:val="18"/>
          <w:szCs w:val="18"/>
        </w:rPr>
        <w:t>cteColumns</w:t>
      </w:r>
      <w:proofErr w:type="spellEnd"/>
      <w:r>
        <w:rPr>
          <w:sz w:val="18"/>
          <w:szCs w:val="18"/>
        </w:rPr>
        <w:t xml:space="preserve"> (ColumnA1, ColumnA2, ...).</w:t>
      </w:r>
    </w:p>
    <w:p w14:paraId="697FC3ED" w14:textId="77777777" w:rsidR="003B0586" w:rsidRDefault="003B0586" w:rsidP="005123AB">
      <w:pPr>
        <w:spacing w:after="0"/>
      </w:pPr>
      <w:r>
        <w:rPr>
          <w:sz w:val="18"/>
          <w:szCs w:val="18"/>
        </w:rPr>
        <w:t>In this case,</w:t>
      </w:r>
    </w:p>
    <w:p w14:paraId="658C4651" w14:textId="77777777" w:rsidR="003B0586" w:rsidRDefault="003B0586" w:rsidP="005123AB">
      <w:pPr>
        <w:spacing w:after="0"/>
      </w:pPr>
      <w:r>
        <w:rPr>
          <w:sz w:val="18"/>
          <w:szCs w:val="18"/>
        </w:rPr>
        <w:t>ColumnB1 map to ColumnA1,</w:t>
      </w:r>
    </w:p>
    <w:p w14:paraId="51728EDB" w14:textId="77777777" w:rsidR="003B0586" w:rsidRDefault="003B0586" w:rsidP="005123AB">
      <w:pPr>
        <w:spacing w:after="0"/>
      </w:pPr>
      <w:r>
        <w:rPr>
          <w:sz w:val="18"/>
          <w:szCs w:val="18"/>
        </w:rPr>
        <w:t>ColumnB2 map to ColumnA2...etc.</w:t>
      </w:r>
    </w:p>
    <w:p w14:paraId="32DF43F2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We normally name ColumnB1 in </w:t>
      </w:r>
      <w:proofErr w:type="spellStart"/>
      <w:r>
        <w:rPr>
          <w:sz w:val="18"/>
          <w:szCs w:val="18"/>
        </w:rPr>
        <w:t>cteQuery</w:t>
      </w:r>
      <w:proofErr w:type="spellEnd"/>
      <w:r>
        <w:rPr>
          <w:sz w:val="18"/>
          <w:szCs w:val="18"/>
        </w:rPr>
        <w:t xml:space="preserve"> and ColumnA1 in </w:t>
      </w:r>
      <w:proofErr w:type="spellStart"/>
      <w:r>
        <w:rPr>
          <w:sz w:val="18"/>
          <w:szCs w:val="18"/>
        </w:rPr>
        <w:t>cteColumn</w:t>
      </w:r>
      <w:proofErr w:type="spellEnd"/>
    </w:p>
    <w:p w14:paraId="3A3E7355" w14:textId="77777777" w:rsidR="003B0586" w:rsidRDefault="003B0586" w:rsidP="005123AB">
      <w:pPr>
        <w:spacing w:after="0"/>
      </w:pPr>
      <w:r>
        <w:rPr>
          <w:sz w:val="18"/>
          <w:szCs w:val="18"/>
        </w:rPr>
        <w:t xml:space="preserve">as the same name to </w:t>
      </w:r>
      <w:proofErr w:type="spellStart"/>
      <w:r>
        <w:rPr>
          <w:sz w:val="18"/>
          <w:szCs w:val="18"/>
        </w:rPr>
        <w:t>avoud</w:t>
      </w:r>
      <w:proofErr w:type="spellEnd"/>
      <w:r>
        <w:rPr>
          <w:sz w:val="18"/>
          <w:szCs w:val="18"/>
        </w:rPr>
        <w:t xml:space="preserve"> confusion.</w:t>
      </w:r>
    </w:p>
    <w:p w14:paraId="08DB443F" w14:textId="77777777" w:rsidR="003B0586" w:rsidRDefault="003B0586" w:rsidP="005123AB">
      <w:pPr>
        <w:spacing w:after="0"/>
      </w:pPr>
      <w:r>
        <w:rPr>
          <w:sz w:val="18"/>
          <w:szCs w:val="18"/>
        </w:rPr>
        <w:lastRenderedPageBreak/>
        <w:t>but it is not necessary.</w:t>
      </w:r>
    </w:p>
    <w:p w14:paraId="5ED5D97C" w14:textId="77777777" w:rsidR="003B0586" w:rsidRDefault="003B0586" w:rsidP="005123AB">
      <w:pPr>
        <w:spacing w:after="0"/>
      </w:pPr>
      <w:r>
        <w:t>*/</w:t>
      </w:r>
    </w:p>
    <w:p w14:paraId="4D055784" w14:textId="77777777" w:rsidR="003B0586" w:rsidRDefault="003B0586" w:rsidP="005123AB">
      <w:pPr>
        <w:spacing w:after="0"/>
      </w:pPr>
    </w:p>
    <w:p w14:paraId="60FB4B40" w14:textId="77777777" w:rsidR="003B0586" w:rsidRDefault="003B0586" w:rsidP="005123AB">
      <w:pPr>
        <w:spacing w:after="0"/>
      </w:pPr>
      <w:r>
        <w:rPr>
          <w:sz w:val="36"/>
          <w:szCs w:val="36"/>
        </w:rPr>
        <w:t>2.1. </w:t>
      </w:r>
      <w:proofErr w:type="spellStart"/>
      <w:proofErr w:type="gramStart"/>
      <w:r>
        <w:rPr>
          <w:sz w:val="36"/>
          <w:szCs w:val="36"/>
        </w:rPr>
        <w:t>CommonTableExpressions</w:t>
      </w:r>
      <w:proofErr w:type="spellEnd"/>
      <w:r>
        <w:rPr>
          <w:sz w:val="36"/>
          <w:szCs w:val="36"/>
        </w:rPr>
        <w:t>(</w:t>
      </w:r>
      <w:proofErr w:type="gramEnd"/>
      <w:r>
        <w:rPr>
          <w:sz w:val="36"/>
          <w:szCs w:val="36"/>
        </w:rPr>
        <w:t>CTE)</w:t>
      </w:r>
    </w:p>
    <w:p w14:paraId="2382D07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6C83FC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2_01</w:t>
      </w:r>
    </w:p>
    <w:p w14:paraId="1E6D7A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TE) defined and must </w:t>
      </w:r>
      <w:proofErr w:type="spellStart"/>
      <w:r>
        <w:rPr>
          <w:rFonts w:ascii="Consolas" w:hAnsi="Consolas"/>
          <w:color w:val="008000"/>
          <w:sz w:val="18"/>
          <w:szCs w:val="18"/>
        </w:rPr>
        <w:t>us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mediately.</w:t>
      </w:r>
    </w:p>
    <w:p w14:paraId="6908FBB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18ADA1C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2_01_01</w:t>
      </w:r>
    </w:p>
    <w:p w14:paraId="58232FC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TE) defined and must </w:t>
      </w:r>
      <w:proofErr w:type="spellStart"/>
      <w:r>
        <w:rPr>
          <w:rFonts w:ascii="Consolas" w:hAnsi="Consolas"/>
          <w:color w:val="008000"/>
          <w:sz w:val="18"/>
          <w:szCs w:val="18"/>
        </w:rPr>
        <w:t>us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mediately.</w:t>
      </w:r>
    </w:p>
    <w:p w14:paraId="58EC7D6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Count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945E7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F7F67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s</w:t>
      </w:r>
      <w:proofErr w:type="spellEnd"/>
    </w:p>
    <w:p w14:paraId="5CB6C57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6AC138E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</w:p>
    <w:p w14:paraId="11B18A6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1774F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F043D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</w:p>
    <w:p w14:paraId="3D67437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Count</w:t>
      </w:r>
      <w:proofErr w:type="spellEnd"/>
      <w:r>
        <w:rPr>
          <w:rFonts w:ascii="Consolas" w:hAnsi="Consolas"/>
          <w:sz w:val="18"/>
          <w:szCs w:val="18"/>
        </w:rPr>
        <w:t xml:space="preserve"> g</w:t>
      </w:r>
    </w:p>
    <w:p w14:paraId="3D949E4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987CB8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otalPeopl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998B2F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215B5C5" w14:textId="77777777" w:rsidR="003B0586" w:rsidRDefault="003B0586" w:rsidP="005123AB">
      <w:pPr>
        <w:spacing w:after="0"/>
      </w:pPr>
    </w:p>
    <w:p w14:paraId="05EB27D4" w14:textId="3924BB8A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7269E0EE" wp14:editId="0B9A4A65">
            <wp:extent cx="2065020" cy="87630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39AA7" w14:textId="77777777" w:rsidR="003B0586" w:rsidRDefault="003B0586" w:rsidP="005123AB">
      <w:pPr>
        <w:spacing w:after="0"/>
      </w:pPr>
    </w:p>
    <w:p w14:paraId="6D30B9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015121B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2_01_02</w:t>
      </w:r>
    </w:p>
    <w:p w14:paraId="2086E53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mon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expression(</w:t>
      </w:r>
      <w:proofErr w:type="gramEnd"/>
      <w:r>
        <w:rPr>
          <w:rFonts w:ascii="Consolas" w:hAnsi="Consolas"/>
          <w:color w:val="008000"/>
          <w:sz w:val="18"/>
          <w:szCs w:val="18"/>
        </w:rPr>
        <w:t>CTE) defined but not used immediately.</w:t>
      </w:r>
    </w:p>
    <w:p w14:paraId="721414E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0772771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D4F59C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( </w:t>
      </w:r>
      <w:proofErr w:type="spellStart"/>
      <w:r>
        <w:rPr>
          <w:rFonts w:ascii="Consolas" w:hAnsi="Consolas"/>
          <w:color w:val="008000"/>
          <w:sz w:val="18"/>
          <w:szCs w:val="18"/>
        </w:rPr>
        <w:t>T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Peo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7834693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 AS </w:t>
      </w:r>
      <w:proofErr w:type="gramStart"/>
      <w:r>
        <w:rPr>
          <w:rFonts w:ascii="Consolas" w:hAnsi="Consolas"/>
          <w:color w:val="008000"/>
          <w:sz w:val="18"/>
          <w:szCs w:val="18"/>
        </w:rPr>
        <w:t>( SELEC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.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DB4F36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     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COUN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*)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Gamers</w:t>
      </w:r>
      <w:proofErr w:type="spellEnd"/>
    </w:p>
    <w:p w14:paraId="71EA14C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 FROM     Gamer g</w:t>
      </w:r>
    </w:p>
    <w:p w14:paraId="3C2BDA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               GROUP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TeamId</w:t>
      </w:r>
      <w:proofErr w:type="spellEnd"/>
      <w:proofErr w:type="gramEnd"/>
    </w:p>
    <w:p w14:paraId="7974DF0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)</w:t>
      </w:r>
    </w:p>
    <w:p w14:paraId="139D0E7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Common table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expression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TE) defined but not used immediately.</w:t>
      </w:r>
    </w:p>
    <w:p w14:paraId="0B410669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  '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ello';</w:t>
      </w:r>
    </w:p>
    <w:p w14:paraId="589FA470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t</w:t>
      </w:r>
      <w:proofErr w:type="gramEnd"/>
      <w:r>
        <w:rPr>
          <w:rFonts w:ascii="Consolas" w:hAnsi="Consolas"/>
          <w:color w:val="008000"/>
          <w:sz w:val="18"/>
          <w:szCs w:val="18"/>
        </w:rPr>
        <w:t>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F7442A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People</w:t>
      </w:r>
      <w:proofErr w:type="spellEnd"/>
    </w:p>
    <w:p w14:paraId="2A2E55C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</w:t>
      </w:r>
    </w:p>
    <w:p w14:paraId="4E9D0A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        JOIN Team t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T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.TeamId</w:t>
      </w:r>
      <w:proofErr w:type="spellEnd"/>
    </w:p>
    <w:p w14:paraId="799B851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TotalPeopl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E4D6DB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B75EAE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C1845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FE26E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6027B2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422, Level 16, State 4, Line 261</w:t>
      </w:r>
    </w:p>
    <w:p w14:paraId="6E02592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mon table expression defined but not used.</w:t>
      </w:r>
    </w:p>
    <w:p w14:paraId="6B2222D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79FD359" w14:textId="77777777" w:rsidR="003B0586" w:rsidRDefault="003B0586" w:rsidP="005123AB">
      <w:pPr>
        <w:spacing w:after="0"/>
      </w:pPr>
    </w:p>
    <w:p w14:paraId="697BC230" w14:textId="77777777" w:rsidR="003B0586" w:rsidRDefault="003B0586" w:rsidP="005123AB">
      <w:pPr>
        <w:spacing w:after="0"/>
      </w:pPr>
      <w:r>
        <w:rPr>
          <w:sz w:val="36"/>
          <w:szCs w:val="36"/>
        </w:rPr>
        <w:t xml:space="preserve">2.2. Many </w:t>
      </w:r>
      <w:proofErr w:type="spellStart"/>
      <w:proofErr w:type="gramStart"/>
      <w:r>
        <w:rPr>
          <w:sz w:val="36"/>
          <w:szCs w:val="36"/>
        </w:rPr>
        <w:t>CommonTableExpressions</w:t>
      </w:r>
      <w:proofErr w:type="spellEnd"/>
      <w:r>
        <w:rPr>
          <w:sz w:val="36"/>
          <w:szCs w:val="36"/>
        </w:rPr>
        <w:t>(</w:t>
      </w:r>
      <w:proofErr w:type="gramEnd"/>
      <w:r>
        <w:rPr>
          <w:sz w:val="36"/>
          <w:szCs w:val="36"/>
        </w:rPr>
        <w:t>CTE)s in ONE With</w:t>
      </w:r>
    </w:p>
    <w:p w14:paraId="4BD5A8D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5EBC290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2_02</w:t>
      </w:r>
    </w:p>
    <w:p w14:paraId="737F16A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Man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s in ONE With</w:t>
      </w:r>
    </w:p>
    <w:p w14:paraId="6D961E4C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3154B0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EB803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cteTeam01Team03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A38F4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BD99C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s</w:t>
      </w:r>
      <w:proofErr w:type="spellEnd"/>
    </w:p>
    <w:p w14:paraId="74C2079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52AB107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7A2830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88DA4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1D2A23D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74ACDCD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 cteTeam02Team04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Peopl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A1409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37DBA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rs</w:t>
      </w:r>
      <w:proofErr w:type="spellEnd"/>
    </w:p>
    <w:p w14:paraId="60F2D76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5F3F8C8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23FECA4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A3826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1BCD82A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19279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E10ADA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cteTeam01Team03</w:t>
      </w:r>
    </w:p>
    <w:p w14:paraId="60E3918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</w:p>
    <w:p w14:paraId="1552AD3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FCB707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cteTeam02Team0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A6777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F431D0D" w14:textId="77777777" w:rsidR="003B0586" w:rsidRDefault="003B0586" w:rsidP="005123AB">
      <w:pPr>
        <w:spacing w:after="0"/>
      </w:pPr>
    </w:p>
    <w:p w14:paraId="0CBE545E" w14:textId="4EA18A77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62E708DD" wp14:editId="54AEBD50">
            <wp:extent cx="1828800" cy="2065020"/>
            <wp:effectExtent l="0" t="0" r="0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7490D" w14:textId="77777777" w:rsidR="003B0586" w:rsidRDefault="003B0586" w:rsidP="005123AB">
      <w:pPr>
        <w:spacing w:after="0"/>
      </w:pPr>
    </w:p>
    <w:p w14:paraId="1E7A6CB0" w14:textId="77777777" w:rsidR="003B0586" w:rsidRDefault="003B0586" w:rsidP="005123AB">
      <w:pPr>
        <w:spacing w:after="0"/>
      </w:pPr>
      <w:r>
        <w:t>================================================================</w:t>
      </w:r>
    </w:p>
    <w:p w14:paraId="59A8643E" w14:textId="77777777" w:rsidR="003B0586" w:rsidRDefault="003B0586" w:rsidP="005123AB">
      <w:pPr>
        <w:spacing w:after="0"/>
      </w:pPr>
    </w:p>
    <w:p w14:paraId="2C1A833B" w14:textId="77777777" w:rsidR="003B0586" w:rsidRDefault="003B0586" w:rsidP="005123AB">
      <w:pPr>
        <w:spacing w:after="0"/>
      </w:pPr>
      <w:r>
        <w:rPr>
          <w:sz w:val="48"/>
          <w:szCs w:val="48"/>
        </w:rPr>
        <w:t>3. </w:t>
      </w:r>
      <w:proofErr w:type="spellStart"/>
      <w:proofErr w:type="gramStart"/>
      <w:r>
        <w:rPr>
          <w:sz w:val="48"/>
          <w:szCs w:val="48"/>
        </w:rPr>
        <w:t>UpdatableCommonTableExpressions</w:t>
      </w:r>
      <w:proofErr w:type="spellEnd"/>
      <w:r>
        <w:rPr>
          <w:sz w:val="48"/>
          <w:szCs w:val="48"/>
        </w:rPr>
        <w:t>(</w:t>
      </w:r>
      <w:proofErr w:type="gramEnd"/>
      <w:r>
        <w:rPr>
          <w:sz w:val="48"/>
          <w:szCs w:val="48"/>
        </w:rPr>
        <w:t>CTE)</w:t>
      </w:r>
    </w:p>
    <w:p w14:paraId="102926B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15BEB10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3_</w:t>
      </w:r>
      <w:proofErr w:type="gramStart"/>
      <w:r>
        <w:rPr>
          <w:rFonts w:ascii="Consolas" w:hAnsi="Consolas"/>
          <w:color w:val="008000"/>
          <w:sz w:val="18"/>
          <w:szCs w:val="18"/>
        </w:rPr>
        <w:t>UpdatableCommonTable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4F9AAAD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B97FA2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63948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abl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57462FC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AA491C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only one based table,</w:t>
      </w:r>
    </w:p>
    <w:p w14:paraId="5678817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680C733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0AD313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many based tables,</w:t>
      </w:r>
    </w:p>
    <w:p w14:paraId="4F46E1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UPDATE affects multiple base tables,</w:t>
      </w:r>
    </w:p>
    <w:p w14:paraId="6D4D897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n it will return ERROR and terminates the UPDATE.</w:t>
      </w:r>
    </w:p>
    <w:p w14:paraId="52A044B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97A200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many based tables,</w:t>
      </w:r>
    </w:p>
    <w:p w14:paraId="0D2BF28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UPDATE affects only ONE base table,</w:t>
      </w:r>
    </w:p>
    <w:p w14:paraId="6A0314A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133C4A0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t might not work as we expected</w:t>
      </w:r>
    </w:p>
    <w:p w14:paraId="0AF1801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DCC6C2A" w14:textId="77777777" w:rsidR="003B0586" w:rsidRDefault="003B0586" w:rsidP="005123AB">
      <w:pPr>
        <w:spacing w:after="0"/>
      </w:pPr>
    </w:p>
    <w:p w14:paraId="565E77B9" w14:textId="77777777" w:rsidR="003B0586" w:rsidRDefault="003B0586" w:rsidP="005123AB">
      <w:pPr>
        <w:spacing w:after="0"/>
      </w:pPr>
      <w:r>
        <w:rPr>
          <w:sz w:val="36"/>
          <w:szCs w:val="36"/>
        </w:rPr>
        <w:t>3.1. If CTE has only one based table</w:t>
      </w:r>
    </w:p>
    <w:p w14:paraId="0123E6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5959095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3_01</w:t>
      </w:r>
    </w:p>
    <w:p w14:paraId="47C8B03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CTE has only one based table,</w:t>
      </w:r>
    </w:p>
    <w:p w14:paraId="791D103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6B03C67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</w:p>
    <w:p w14:paraId="0AE20EA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59493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5B1C2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1352BA3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67BF7BF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04A43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51C2C1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</w:p>
    <w:p w14:paraId="44D3657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E83F2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4CC7CF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CTE works as expected.</w:t>
      </w:r>
    </w:p>
    <w:p w14:paraId="63E3AF1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cteGamer2</w:t>
      </w:r>
    </w:p>
    <w:p w14:paraId="30C082E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69F22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7C1BD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6744ADC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50CB2DE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AD519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cte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D1EB5D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cteGamer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teGamer2'</w:t>
      </w:r>
    </w:p>
    <w:p w14:paraId="3E32B93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F96BF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AEF66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C2EF4C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007154B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CB522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11ACCE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Ce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p</w:t>
      </w:r>
    </w:p>
    <w:p w14:paraId="4C33842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F60F61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</w:p>
    <w:p w14:paraId="75CE8BF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DBEC2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30060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08D716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only one based table,</w:t>
      </w:r>
    </w:p>
    <w:p w14:paraId="0D43943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7499199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078282D" w14:textId="77777777" w:rsidR="003B0586" w:rsidRDefault="003B0586" w:rsidP="005123AB">
      <w:pPr>
        <w:spacing w:after="0"/>
      </w:pPr>
    </w:p>
    <w:p w14:paraId="0CAA0A50" w14:textId="707713E0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544BF09C" wp14:editId="3BDEE153">
            <wp:extent cx="4114800" cy="1021080"/>
            <wp:effectExtent l="0" t="0" r="0" b="762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A48DF" w14:textId="77777777" w:rsidR="003B0586" w:rsidRDefault="003B0586" w:rsidP="005123AB">
      <w:pPr>
        <w:spacing w:after="0"/>
      </w:pPr>
    </w:p>
    <w:p w14:paraId="0CAA7A7E" w14:textId="77777777" w:rsidR="003B0586" w:rsidRDefault="003B0586" w:rsidP="005123AB">
      <w:pPr>
        <w:spacing w:after="0"/>
      </w:pPr>
      <w:r>
        <w:rPr>
          <w:sz w:val="36"/>
          <w:szCs w:val="36"/>
        </w:rPr>
        <w:t>3.2. If CTE has many based tables</w:t>
      </w:r>
    </w:p>
    <w:p w14:paraId="0329E16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8B91E0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3_02</w:t>
      </w:r>
    </w:p>
    <w:p w14:paraId="70C11AA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CTE has many based tables,</w:t>
      </w:r>
    </w:p>
    <w:p w14:paraId="3B28670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d if UPDATE affects only ONE base table,</w:t>
      </w:r>
    </w:p>
    <w:p w14:paraId="1805B38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</w:p>
    <w:p w14:paraId="2DC584D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86A99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24CC2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B8431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2FF2A42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0A90FC2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7726720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F08AA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F03C69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eGamerJoin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E56E5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2C7966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It works</w:t>
      </w:r>
    </w:p>
    <w:p w14:paraId="2DE235E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</w:p>
    <w:p w14:paraId="5A3BA1A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B4AA3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F26B5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0E1D9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0C91E9E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54C7C1D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0E63933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14985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  <w:proofErr w:type="gramEnd"/>
    </w:p>
    <w:p w14:paraId="3A248A1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CteGamerJoinTeam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26D230F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ADCF7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EFE0B7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30A7CE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64670F1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BC0A9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8EF96D4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A7A178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</w:p>
    <w:p w14:paraId="08E5B86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E0859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371A57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09E63F5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19D14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67DE8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4F7B0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F2FCDE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CTE has many based tables,</w:t>
      </w:r>
    </w:p>
    <w:p w14:paraId="47FA00C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UPDATE affects only ONE base table,</w:t>
      </w:r>
    </w:p>
    <w:p w14:paraId="5CFC126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4D59EF6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t might not work as we expected</w:t>
      </w:r>
    </w:p>
    <w:p w14:paraId="0E4205E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5EA483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orks as we expected.</w:t>
      </w:r>
    </w:p>
    <w:p w14:paraId="57E0334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F1BFC77" w14:textId="77777777" w:rsidR="003B0586" w:rsidRDefault="003B0586" w:rsidP="005123AB">
      <w:pPr>
        <w:spacing w:after="0"/>
      </w:pPr>
    </w:p>
    <w:p w14:paraId="7FB13A9E" w14:textId="44FF80BC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005A60D9" wp14:editId="6470587C">
            <wp:extent cx="4610100" cy="3063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2B3FD" w14:textId="77777777" w:rsidR="003B0586" w:rsidRDefault="003B0586" w:rsidP="005123AB">
      <w:pPr>
        <w:spacing w:after="0"/>
      </w:pPr>
    </w:p>
    <w:p w14:paraId="475FBCAA" w14:textId="77777777" w:rsidR="003B0586" w:rsidRDefault="003B0586" w:rsidP="005123AB">
      <w:pPr>
        <w:spacing w:after="0"/>
      </w:pPr>
      <w:r>
        <w:rPr>
          <w:sz w:val="36"/>
          <w:szCs w:val="36"/>
        </w:rPr>
        <w:t>3.3. If CTE has many based tables</w:t>
      </w:r>
    </w:p>
    <w:p w14:paraId="3ED591BC" w14:textId="77777777" w:rsidR="003B0586" w:rsidRDefault="003B0586" w:rsidP="005123AB">
      <w:pPr>
        <w:spacing w:after="0"/>
      </w:pPr>
    </w:p>
    <w:p w14:paraId="2244BA2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41A74B3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3_03</w:t>
      </w:r>
    </w:p>
    <w:p w14:paraId="49FDEC1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CTE has many based tables,</w:t>
      </w:r>
    </w:p>
    <w:p w14:paraId="2D56865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d if UPDATE affects multiple base tables,</w:t>
      </w:r>
    </w:p>
    <w:p w14:paraId="6B6CB7F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n it will return ERROR and terminates the UPDATE.</w:t>
      </w:r>
    </w:p>
    <w:p w14:paraId="44DA119D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CE2852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191C2B0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AC5694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682693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0A7F8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1CC1CA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</w:p>
    <w:p w14:paraId="6E737FF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001B8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2C5E3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270D7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493D668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5393150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4C9A41B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D7448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  <w:proofErr w:type="gramEnd"/>
    </w:p>
    <w:p w14:paraId="616D848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cteGamerJoinTeam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18113F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3'</w:t>
      </w:r>
    </w:p>
    <w:p w14:paraId="0FE6DE8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F433B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171D12D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67253F6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6B0BC91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2DD8E5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FE68E7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F59F0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BE2201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F6D33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many based tables,</w:t>
      </w:r>
    </w:p>
    <w:p w14:paraId="64111D1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UPDATE affects multiple base tables,</w:t>
      </w:r>
    </w:p>
    <w:p w14:paraId="7F97270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return ERROR and terminates the UPDATE.</w:t>
      </w:r>
    </w:p>
    <w:p w14:paraId="64C1C9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63F034" w14:textId="77777777" w:rsidR="003B0586" w:rsidRDefault="003B0586" w:rsidP="005123AB">
      <w:pPr>
        <w:spacing w:after="0"/>
      </w:pPr>
    </w:p>
    <w:p w14:paraId="0A02F7BA" w14:textId="70DDE784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264225F2" wp14:editId="088BA8F8">
            <wp:extent cx="5274310" cy="9804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3F5D" w14:textId="77777777" w:rsidR="003B0586" w:rsidRDefault="003B0586" w:rsidP="005123AB">
      <w:pPr>
        <w:spacing w:after="0"/>
      </w:pPr>
    </w:p>
    <w:p w14:paraId="52198D61" w14:textId="36DEA8FA" w:rsidR="003B0586" w:rsidRDefault="003B0586" w:rsidP="005123AB">
      <w:pPr>
        <w:spacing w:after="0"/>
      </w:pPr>
      <w:r>
        <w:rPr>
          <w:noProof/>
        </w:rPr>
        <w:lastRenderedPageBreak/>
        <w:drawing>
          <wp:inline distT="0" distB="0" distL="0" distR="0" wp14:anchorId="52B688D6" wp14:editId="727CC000">
            <wp:extent cx="3688080" cy="3406140"/>
            <wp:effectExtent l="0" t="0" r="7620" b="3810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19DBA" w14:textId="77777777" w:rsidR="003B0586" w:rsidRDefault="003B0586" w:rsidP="005123AB">
      <w:pPr>
        <w:spacing w:after="0"/>
      </w:pPr>
    </w:p>
    <w:p w14:paraId="0B1CBA19" w14:textId="77777777" w:rsidR="003B0586" w:rsidRDefault="003B0586" w:rsidP="005123AB">
      <w:pPr>
        <w:spacing w:after="0"/>
      </w:pPr>
      <w:r>
        <w:rPr>
          <w:sz w:val="36"/>
          <w:szCs w:val="36"/>
        </w:rPr>
        <w:t>3.4. Incorrectly update</w:t>
      </w:r>
    </w:p>
    <w:p w14:paraId="681BF62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13BFCC7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3_04</w:t>
      </w:r>
    </w:p>
    <w:p w14:paraId="4013492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Incorrectly update</w:t>
      </w:r>
    </w:p>
    <w:p w14:paraId="3EE9E37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CTE has many based tables,</w:t>
      </w:r>
    </w:p>
    <w:p w14:paraId="2DC8099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d if UPDATE affects only ONE base table,</w:t>
      </w:r>
    </w:p>
    <w:p w14:paraId="6E25035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1CFE8C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ut it might not work as we expected</w:t>
      </w:r>
    </w:p>
    <w:p w14:paraId="6C62FCF9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C8FD10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2453851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267583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577037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CD0D7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28AD6F6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</w:p>
    <w:p w14:paraId="33658CC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D7BB3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35000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4F9D8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495A533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g</w:t>
      </w:r>
    </w:p>
    <w:p w14:paraId="2936B69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3307FB1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37EC8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proofErr w:type="spellEnd"/>
      <w:proofErr w:type="gramEnd"/>
    </w:p>
    <w:p w14:paraId="0079F51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cteGamerJoin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3'</w:t>
      </w:r>
    </w:p>
    <w:p w14:paraId="61BBA14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283182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F003D6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4740E8A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29D364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F9F67C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5E712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F27AFDF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092DB8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2'</w:t>
      </w:r>
    </w:p>
    <w:p w14:paraId="4CFC718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9C3DC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3F9FCA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85EE0A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ADD007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CTE has many based tables,</w:t>
      </w:r>
    </w:p>
    <w:p w14:paraId="6B66DB7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UPDATE affects only ONE base table,</w:t>
      </w:r>
    </w:p>
    <w:p w14:paraId="63FE846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may update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.</w:t>
      </w:r>
    </w:p>
    <w:p w14:paraId="362B30E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t might not work as we expected</w:t>
      </w:r>
    </w:p>
    <w:p w14:paraId="3200BA1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0EF842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has the same result as you run the following</w:t>
      </w:r>
    </w:p>
    <w:p w14:paraId="5FACD149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UPDATE  Team</w:t>
      </w:r>
      <w:proofErr w:type="gramEnd"/>
    </w:p>
    <w:p w14:paraId="03E5BB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T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Team03'</w:t>
      </w:r>
    </w:p>
    <w:p w14:paraId="1F590ED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369B99F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A6F3BC1" w14:textId="77777777" w:rsidR="003B0586" w:rsidRDefault="003B0586" w:rsidP="005123AB">
      <w:pPr>
        <w:spacing w:after="0"/>
      </w:pPr>
    </w:p>
    <w:p w14:paraId="68542178" w14:textId="02F0C747" w:rsidR="003B0586" w:rsidRDefault="003B0586" w:rsidP="005123AB">
      <w:pPr>
        <w:spacing w:after="0"/>
      </w:pPr>
      <w:r>
        <w:rPr>
          <w:noProof/>
        </w:rPr>
        <w:lastRenderedPageBreak/>
        <w:drawing>
          <wp:inline distT="0" distB="0" distL="0" distR="0" wp14:anchorId="3FAC4C63" wp14:editId="09AE68A2">
            <wp:extent cx="3627120" cy="33299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4E7EF" w14:textId="77777777" w:rsidR="003B0586" w:rsidRDefault="003B0586" w:rsidP="005123AB">
      <w:pPr>
        <w:spacing w:after="0"/>
      </w:pPr>
    </w:p>
    <w:p w14:paraId="3192B8E1" w14:textId="77777777" w:rsidR="003B0586" w:rsidRDefault="003B0586" w:rsidP="005123AB">
      <w:pPr>
        <w:spacing w:after="0"/>
      </w:pPr>
    </w:p>
    <w:p w14:paraId="64CB6FB8" w14:textId="77777777" w:rsidR="003B0586" w:rsidRDefault="003B0586" w:rsidP="005123AB">
      <w:pPr>
        <w:spacing w:after="0"/>
      </w:pPr>
    </w:p>
    <w:p w14:paraId="6B89D9D5" w14:textId="77777777" w:rsidR="003B0586" w:rsidRDefault="003B0586" w:rsidP="005123AB">
      <w:pPr>
        <w:spacing w:after="0"/>
      </w:pPr>
    </w:p>
    <w:p w14:paraId="2276A11D" w14:textId="77777777" w:rsidR="003B0586" w:rsidRDefault="003B0586" w:rsidP="005123AB">
      <w:pPr>
        <w:spacing w:after="0"/>
      </w:pPr>
    </w:p>
    <w:p w14:paraId="3C0F9C31" w14:textId="77777777" w:rsidR="003B0586" w:rsidRDefault="003B0586" w:rsidP="005123AB">
      <w:pPr>
        <w:spacing w:after="0"/>
      </w:pPr>
      <w:r>
        <w:rPr>
          <w:sz w:val="48"/>
          <w:szCs w:val="48"/>
        </w:rPr>
        <w:t>4. </w:t>
      </w:r>
      <w:proofErr w:type="spellStart"/>
      <w:proofErr w:type="gramStart"/>
      <w:r>
        <w:rPr>
          <w:sz w:val="48"/>
          <w:szCs w:val="48"/>
        </w:rPr>
        <w:t>RecursiveCommonTableExpressions</w:t>
      </w:r>
      <w:proofErr w:type="spellEnd"/>
      <w:r>
        <w:rPr>
          <w:sz w:val="48"/>
          <w:szCs w:val="48"/>
        </w:rPr>
        <w:t>(</w:t>
      </w:r>
      <w:proofErr w:type="gramEnd"/>
      <w:r>
        <w:rPr>
          <w:sz w:val="48"/>
          <w:szCs w:val="48"/>
        </w:rPr>
        <w:t>CTE)</w:t>
      </w:r>
    </w:p>
    <w:p w14:paraId="3DE7E8A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04D53B3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4_</w:t>
      </w:r>
      <w:proofErr w:type="gramStart"/>
      <w:r>
        <w:rPr>
          <w:rFonts w:ascii="Consolas" w:hAnsi="Consolas"/>
          <w:color w:val="008000"/>
          <w:sz w:val="18"/>
          <w:szCs w:val="18"/>
        </w:rPr>
        <w:t>RecursiveCommonTableExpressions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034E749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3DABD9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9A8E8D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4FF918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22209C2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    |</w:t>
      </w:r>
    </w:p>
    <w:p w14:paraId="5812A9E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2    CName04     SName06</w:t>
      </w:r>
    </w:p>
    <w:p w14:paraId="5F0BFB4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69B4754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4B047A3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ame03    SName07   SName08</w:t>
      </w:r>
    </w:p>
    <w:p w14:paraId="05D0694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276329C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2246632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155A66F" w14:textId="77777777" w:rsidR="003B0586" w:rsidRDefault="003B0586" w:rsidP="005123AB">
      <w:pPr>
        <w:spacing w:after="0"/>
      </w:pPr>
      <w:r>
        <w:rPr>
          <w:sz w:val="48"/>
          <w:szCs w:val="48"/>
        </w:rPr>
        <w:t xml:space="preserve">4.1. Recursive </w:t>
      </w:r>
      <w:proofErr w:type="spellStart"/>
      <w:proofErr w:type="gramStart"/>
      <w:r>
        <w:rPr>
          <w:sz w:val="48"/>
          <w:szCs w:val="48"/>
        </w:rPr>
        <w:t>CommonTableExpressions</w:t>
      </w:r>
      <w:proofErr w:type="spellEnd"/>
      <w:r>
        <w:rPr>
          <w:sz w:val="48"/>
          <w:szCs w:val="48"/>
        </w:rPr>
        <w:t>(</w:t>
      </w:r>
      <w:proofErr w:type="gramEnd"/>
      <w:r>
        <w:rPr>
          <w:sz w:val="48"/>
          <w:szCs w:val="48"/>
        </w:rPr>
        <w:t>CTE)</w:t>
      </w:r>
    </w:p>
    <w:p w14:paraId="4DDEA1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0EE44C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4_01</w:t>
      </w:r>
    </w:p>
    <w:p w14:paraId="7FD0F85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cursiv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monTableExpression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CTE)</w:t>
      </w:r>
    </w:p>
    <w:p w14:paraId="0ED49D4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</w:t>
      </w:r>
    </w:p>
    <w:p w14:paraId="0DA2FED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4_01_01</w:t>
      </w:r>
    </w:p>
    <w:p w14:paraId="41167716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E354B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ss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eader Name]</w:t>
      </w:r>
    </w:p>
    <w:p w14:paraId="4D34F200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0334D2D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Gamer 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88C6EA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643C5D1" w14:textId="4A3C64DB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4FFB5937" wp14:editId="5AC4C813">
            <wp:extent cx="1988820" cy="2019300"/>
            <wp:effectExtent l="0" t="0" r="0" b="0"/>
            <wp:docPr id="6" name="Picture 6" descr="Graphical user interface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8C65B" w14:textId="77777777" w:rsidR="003B0586" w:rsidRDefault="003B0586" w:rsidP="005123AB">
      <w:pPr>
        <w:spacing w:after="0"/>
      </w:pPr>
    </w:p>
    <w:p w14:paraId="38AE6C5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</w:t>
      </w:r>
    </w:p>
    <w:p w14:paraId="167E68C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4_01_02</w:t>
      </w:r>
    </w:p>
    <w:p w14:paraId="0A86256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754F5F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716C1A7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5B40CB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  |          |           |</w:t>
      </w:r>
    </w:p>
    <w:p w14:paraId="5FBE9BB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2    CName04     SName06</w:t>
      </w:r>
    </w:p>
    <w:p w14:paraId="2E68A1A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7F0F871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11BF943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3    SName07   SName08</w:t>
      </w:r>
    </w:p>
    <w:p w14:paraId="7DA5E7C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60BAC44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78085D6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query will retur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Orgin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evel.</w:t>
      </w:r>
    </w:p>
    <w:p w14:paraId="73F476E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481B21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Level]=1 contains AName01</w:t>
      </w:r>
    </w:p>
    <w:p w14:paraId="7E9ADFA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Level]=2 contains AName02, CName04, SName06</w:t>
      </w:r>
    </w:p>
    <w:p w14:paraId="16839AD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Level]=3 contains AName03, SName07, SName08</w:t>
      </w:r>
    </w:p>
    <w:p w14:paraId="51D8A79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Level]=4 contains CName05</w:t>
      </w:r>
    </w:p>
    <w:p w14:paraId="7FA2122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79EB118" w14:textId="77777777" w:rsidR="003B0586" w:rsidRDefault="003B0586" w:rsidP="005123AB">
      <w:pPr>
        <w:spacing w:after="0"/>
      </w:pPr>
    </w:p>
    <w:p w14:paraId="6DFC9A3E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Leve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B6230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>Anchor Member</w:t>
      </w:r>
    </w:p>
    <w:p w14:paraId="7C6A899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2DAC6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3C45D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4FE8B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1</w:t>
      </w:r>
    </w:p>
    <w:p w14:paraId="2C9FF41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0F6341E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DE46CA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6F28F07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Recursive Member</w:t>
      </w:r>
    </w:p>
    <w:p w14:paraId="109D450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6D912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676CA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C0F01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eG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Leve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8C80BA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4D75042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Id</w:t>
      </w:r>
      <w:proofErr w:type="spellEnd"/>
    </w:p>
    <w:p w14:paraId="1D2E16C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BACE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**The Changes here</w:t>
      </w:r>
    </w:p>
    <w:p w14:paraId="0293E12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Na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31252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ss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Lea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6A30E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eG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Level]</w:t>
      </w:r>
    </w:p>
    <w:p w14:paraId="0AE36E5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</w:p>
    <w:p w14:paraId="520C66E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G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D3A1D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1F3FE90" w14:textId="34C28D3C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789A785B" wp14:editId="2D5F1C04">
            <wp:extent cx="2301240" cy="1973580"/>
            <wp:effectExtent l="0" t="0" r="3810" b="7620"/>
            <wp:docPr id="5" name="Picture 5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984CC" w14:textId="77777777" w:rsidR="003B0586" w:rsidRDefault="003B0586" w:rsidP="005123AB">
      <w:pPr>
        <w:spacing w:after="0"/>
      </w:pPr>
    </w:p>
    <w:p w14:paraId="48E85F9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</w:t>
      </w:r>
    </w:p>
    <w:p w14:paraId="15A75F9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4_01_03</w:t>
      </w:r>
    </w:p>
    <w:p w14:paraId="510B3836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Leve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78625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>Anchor Member</w:t>
      </w:r>
    </w:p>
    <w:p w14:paraId="4361343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1DEE7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51163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CDA8B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1</w:t>
      </w:r>
    </w:p>
    <w:p w14:paraId="27CEBE4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4165F05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EC16DC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5D9D4C0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Recursive Member</w:t>
      </w:r>
    </w:p>
    <w:p w14:paraId="767A6F3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08DC6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FB61F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E9E35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eG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Leve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0DC3A40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25785A1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Id</w:t>
      </w:r>
      <w:proofErr w:type="spellEnd"/>
    </w:p>
    <w:p w14:paraId="1524EB0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58B6F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**The Changes here</w:t>
      </w:r>
    </w:p>
    <w:p w14:paraId="1A6F282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5630EA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</w:p>
    <w:p w14:paraId="3436950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G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01193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325397" w14:textId="77777777" w:rsidR="003B0586" w:rsidRDefault="003B0586" w:rsidP="005123AB">
      <w:pPr>
        <w:spacing w:after="0"/>
      </w:pPr>
    </w:p>
    <w:p w14:paraId="0BBD8932" w14:textId="66DE909F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5908320B" wp14:editId="26034799">
            <wp:extent cx="4792980" cy="2057400"/>
            <wp:effectExtent l="0" t="0" r="762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505A1" w14:textId="77777777" w:rsidR="003B0586" w:rsidRDefault="003B0586" w:rsidP="005123AB">
      <w:pPr>
        <w:spacing w:after="0"/>
      </w:pPr>
    </w:p>
    <w:p w14:paraId="4FF5A96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7001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.</w:t>
      </w:r>
    </w:p>
    <w:p w14:paraId="4A00E0D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1EBDB49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6EC6496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    |</w:t>
      </w:r>
    </w:p>
    <w:p w14:paraId="47FA6C2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2    CName04     SName06</w:t>
      </w:r>
    </w:p>
    <w:p w14:paraId="6D14D51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533F858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46F38D6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3    SName07   SName08</w:t>
      </w:r>
    </w:p>
    <w:p w14:paraId="088462B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59CBC61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797B68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</w:t>
      </w:r>
    </w:p>
    <w:p w14:paraId="0E6D718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.1.</w:t>
      </w:r>
    </w:p>
    <w:p w14:paraId="17A9065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he 1st select query is Anchor Member</w:t>
      </w:r>
    </w:p>
    <w:p w14:paraId="4A63DC5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409C98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6862A6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54154E6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 1</w:t>
      </w:r>
    </w:p>
    <w:p w14:paraId="506E1DA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2B74BE7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NULL</w:t>
      </w:r>
    </w:p>
    <w:p w14:paraId="38BC1F3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24076DF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</w:t>
      </w:r>
    </w:p>
    <w:p w14:paraId="4C12211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he 2nd select query is Recursive Member</w:t>
      </w:r>
    </w:p>
    <w:p w14:paraId="6E8BC44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2F57A4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E60251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97BF1D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52FAD4E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7BC7449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269E38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does the recursive CTE execute?</w:t>
      </w:r>
    </w:p>
    <w:p w14:paraId="1EEC7D5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1: Execute the anchor member and get result R0</w:t>
      </w:r>
    </w:p>
    <w:p w14:paraId="7190958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2: Execute the recursive member by using R0 as input and output result R1</w:t>
      </w:r>
    </w:p>
    <w:p w14:paraId="52C5DEC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3: Execute the recursive member by using R1 as input and output result R2</w:t>
      </w:r>
    </w:p>
    <w:p w14:paraId="0C000D5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4: Recursion goes on until the recursive member output result is NULL</w:t>
      </w:r>
    </w:p>
    <w:p w14:paraId="790CEAB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5: Finally apply UNION ALL on all the results to produce the final output</w:t>
      </w:r>
    </w:p>
    <w:p w14:paraId="7F966BF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48B7CC3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219DA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s 2 queries.</w:t>
      </w:r>
    </w:p>
    <w:p w14:paraId="7AAA542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36A59D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select quer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206786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gets the 'Boss' whose '</w:t>
      </w:r>
      <w:proofErr w:type="spellStart"/>
      <w:r>
        <w:rPr>
          <w:rFonts w:ascii="Consolas" w:hAnsi="Consolas"/>
          <w:color w:val="008000"/>
          <w:sz w:val="18"/>
          <w:szCs w:val="18"/>
        </w:rPr>
        <w:t>LeaderId</w:t>
      </w:r>
      <w:proofErr w:type="spellEnd"/>
      <w:r>
        <w:rPr>
          <w:rFonts w:ascii="Consolas" w:hAnsi="Consolas"/>
          <w:color w:val="008000"/>
          <w:sz w:val="18"/>
          <w:szCs w:val="18"/>
        </w:rPr>
        <w:t>' is null.</w:t>
      </w:r>
    </w:p>
    <w:p w14:paraId="5D470B9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Set [Level] of Boss to 1.</w:t>
      </w:r>
    </w:p>
    <w:p w14:paraId="0995AFA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1 is the boss.</w:t>
      </w:r>
    </w:p>
    <w:p w14:paraId="4E813C5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select query will be completed in 1st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</w:p>
    <w:p w14:paraId="4EF3B94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718C2E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BFAAC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ABA8EB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1</w:t>
      </w:r>
    </w:p>
    <w:p w14:paraId="5202C99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4FFD8DE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NULL</w:t>
      </w:r>
    </w:p>
    <w:p w14:paraId="4D390EF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2100CB5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686854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1B2D99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553556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900CD9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7EDC5DB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67042E5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267298F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2nd select quer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5643CD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et [Level] of the rest of people recursively under boss</w:t>
      </w:r>
    </w:p>
    <w:p w14:paraId="417FB60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loop </w:t>
      </w:r>
      <w:proofErr w:type="spellStart"/>
      <w:r>
        <w:rPr>
          <w:rFonts w:ascii="Consolas" w:hAnsi="Consolas"/>
          <w:color w:val="008000"/>
          <w:sz w:val="18"/>
          <w:szCs w:val="18"/>
        </w:rPr>
        <w:t>throg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hierarchy.</w:t>
      </w:r>
    </w:p>
    <w:p w14:paraId="5B77699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)   means (his Leader level + 1).</w:t>
      </w:r>
    </w:p>
    <w:p w14:paraId="0F1B66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2nd select query will start the </w:t>
      </w:r>
      <w:proofErr w:type="gramStart"/>
      <w:r>
        <w:rPr>
          <w:rFonts w:ascii="Consolas" w:hAnsi="Consolas"/>
          <w:color w:val="008000"/>
          <w:sz w:val="18"/>
          <w:szCs w:val="18"/>
        </w:rPr>
        <w:t>2s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</w:p>
    <w:p w14:paraId="293A2A1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til the end of recursive.</w:t>
      </w:r>
    </w:p>
    <w:p w14:paraId="376E237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we know ID=1 is the boss.</w:t>
      </w:r>
    </w:p>
    <w:p w14:paraId="1752E43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nd select query will start from id=2 then id=3 then id=4 </w:t>
      </w:r>
      <w:proofErr w:type="gramStart"/>
      <w:r>
        <w:rPr>
          <w:rFonts w:ascii="Consolas" w:hAnsi="Consolas"/>
          <w:color w:val="008000"/>
          <w:sz w:val="18"/>
          <w:szCs w:val="18"/>
        </w:rPr>
        <w:t>... .</w:t>
      </w:r>
      <w:proofErr w:type="gramEnd"/>
    </w:p>
    <w:p w14:paraId="620A125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376E267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17C75A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55E9EEE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A7FBEC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1C7D45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4A297F2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34FF861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49C8A79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2   or   4   or  6</w:t>
      </w:r>
    </w:p>
    <w:p w14:paraId="31D1B69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2n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all sub-member of the id=1 boss.</w:t>
      </w:r>
    </w:p>
    <w:p w14:paraId="55560F2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2, 4, 6 are the sub-members of the id=1 boss.</w:t>
      </w:r>
    </w:p>
    <w:p w14:paraId="618F23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)   means (his Leader level + 1).</w:t>
      </w:r>
    </w:p>
    <w:p w14:paraId="4B5C6B6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2, 4, 6)  will be  (  (their Leader id=1 Boss level which is 1) + 1).</w:t>
      </w:r>
    </w:p>
    <w:p w14:paraId="339012C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2, 4, 6) will be 2.</w:t>
      </w:r>
    </w:p>
    <w:p w14:paraId="392DFC8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343E319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5100760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9BD733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3F8E7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ED81AB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53868A9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6B7EC89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79E1787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3</w:t>
      </w:r>
    </w:p>
    <w:p w14:paraId="59D6FE3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3r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all sub-member of the id=2 leader.</w:t>
      </w:r>
    </w:p>
    <w:p w14:paraId="27E44CF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3 is the sub-member of the id=2 Leader.</w:t>
      </w:r>
    </w:p>
    <w:p w14:paraId="7C6A762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)   means (his Leader level + 1).</w:t>
      </w:r>
    </w:p>
    <w:p w14:paraId="1B4393C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3)  will be  (  (their Leader id=2 leader level which is 2) + 1).</w:t>
      </w:r>
    </w:p>
    <w:p w14:paraId="0A88280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3) will be 3.</w:t>
      </w:r>
    </w:p>
    <w:p w14:paraId="2473A6D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03D4AFA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</w:t>
      </w:r>
    </w:p>
    <w:p w14:paraId="11640EF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69FA78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5EB831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71021E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70F0949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58808B1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5664DA7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7   or   8</w:t>
      </w:r>
    </w:p>
    <w:p w14:paraId="761E747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3r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all sub-member of the id=4 leader.</w:t>
      </w:r>
    </w:p>
    <w:p w14:paraId="096662D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7,8 are the sub-members of the id=4 Leader.</w:t>
      </w:r>
    </w:p>
    <w:p w14:paraId="37EA2D0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)   means (his Leader level + 1).</w:t>
      </w:r>
    </w:p>
    <w:p w14:paraId="2DCDCFA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7,8)  will be  (  (their Leader id=4 leader level which is 2) + 1).</w:t>
      </w:r>
    </w:p>
    <w:p w14:paraId="4BA4851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7,8) will be 3.</w:t>
      </w:r>
    </w:p>
    <w:p w14:paraId="0192EFD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7D07EA3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4.</w:t>
      </w:r>
    </w:p>
    <w:p w14:paraId="33B0208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6DCF8C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6405E9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E7A2D4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</w:t>
      </w:r>
    </w:p>
    <w:p w14:paraId="40272B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39C51D8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GId</w:t>
      </w:r>
      <w:proofErr w:type="spellEnd"/>
    </w:p>
    <w:p w14:paraId="5A0A2B7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5</w:t>
      </w:r>
    </w:p>
    <w:p w14:paraId="53325E4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4th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all sub-member of the id=3 leader.</w:t>
      </w:r>
    </w:p>
    <w:p w14:paraId="4E56BE4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5 is the sub-member of the id=3 Leader.</w:t>
      </w:r>
    </w:p>
    <w:p w14:paraId="70CE7B6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+ 1)   means (his Leader level + 1).</w:t>
      </w:r>
    </w:p>
    <w:p w14:paraId="3C607DC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5)  will be  (  (their Leader id=3 leader level which is 3) + 1).</w:t>
      </w:r>
    </w:p>
    <w:p w14:paraId="5CC5011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(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Level] of Id=5) will be 4.</w:t>
      </w:r>
    </w:p>
    <w:p w14:paraId="0CC7E77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6C07695D" w14:textId="77777777" w:rsidR="003B0586" w:rsidRDefault="003B0586" w:rsidP="005123AB">
      <w:pPr>
        <w:spacing w:after="0"/>
      </w:pPr>
    </w:p>
    <w:p w14:paraId="73620A45" w14:textId="77777777" w:rsidR="003B0586" w:rsidRDefault="003B0586" w:rsidP="005123AB">
      <w:pPr>
        <w:spacing w:after="0"/>
      </w:pPr>
      <w:r>
        <w:t>================================================</w:t>
      </w:r>
    </w:p>
    <w:p w14:paraId="1330F214" w14:textId="77777777" w:rsidR="003B0586" w:rsidRDefault="003B0586" w:rsidP="005123AB">
      <w:pPr>
        <w:spacing w:after="0"/>
      </w:pPr>
    </w:p>
    <w:p w14:paraId="57C3AA3A" w14:textId="77777777" w:rsidR="003B0586" w:rsidRDefault="003B0586" w:rsidP="005123AB">
      <w:pPr>
        <w:spacing w:after="0"/>
      </w:pPr>
      <w:r>
        <w:rPr>
          <w:sz w:val="48"/>
          <w:szCs w:val="48"/>
        </w:rPr>
        <w:t>5. </w:t>
      </w:r>
      <w:proofErr w:type="spellStart"/>
      <w:r>
        <w:rPr>
          <w:sz w:val="48"/>
          <w:szCs w:val="48"/>
        </w:rPr>
        <w:t>GetOrganizationHierarchy</w:t>
      </w:r>
      <w:proofErr w:type="spellEnd"/>
    </w:p>
    <w:p w14:paraId="08665F6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5A67585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5_GetOrganizationHierarchy</w:t>
      </w:r>
    </w:p>
    <w:p w14:paraId="49B61FC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6AEF263B" w14:textId="77777777" w:rsidR="003B0586" w:rsidRDefault="003B0586" w:rsidP="005123AB">
      <w:pPr>
        <w:spacing w:after="0"/>
      </w:pPr>
    </w:p>
    <w:p w14:paraId="739AA40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0E94D2C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5_01</w:t>
      </w:r>
    </w:p>
    <w:p w14:paraId="7E6600F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</w:t>
      </w:r>
    </w:p>
    <w:p w14:paraId="2A3FEF2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5_01_01</w:t>
      </w:r>
    </w:p>
    <w:p w14:paraId="71C77D77" w14:textId="77777777" w:rsidR="003B0586" w:rsidRDefault="003B0586" w:rsidP="005123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25428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ss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eader Name]</w:t>
      </w:r>
    </w:p>
    <w:p w14:paraId="6977130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g</w:t>
      </w:r>
    </w:p>
    <w:p w14:paraId="182204C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Gamer 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</w:p>
    <w:p w14:paraId="6C1D3AB3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61D60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C5C545C" w14:textId="27C0F1BD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2A74BAEC" wp14:editId="4960F5C2">
            <wp:extent cx="2026920" cy="419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D1F65" w14:textId="77777777" w:rsidR="003B0586" w:rsidRDefault="003B0586" w:rsidP="005123AB">
      <w:pPr>
        <w:spacing w:after="0"/>
      </w:pPr>
    </w:p>
    <w:p w14:paraId="014A349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</w:t>
      </w:r>
    </w:p>
    <w:p w14:paraId="16D068F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5_01_02</w:t>
      </w:r>
    </w:p>
    <w:p w14:paraId="5457729E" w14:textId="77777777" w:rsidR="003B0586" w:rsidRDefault="003B0586" w:rsidP="005123AB">
      <w:pPr>
        <w:spacing w:after="0"/>
      </w:pPr>
    </w:p>
    <w:p w14:paraId="39D507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804CF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21158BD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52A3082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    |</w:t>
      </w:r>
    </w:p>
    <w:p w14:paraId="537CB7D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ame02    CName04     SName06</w:t>
      </w:r>
    </w:p>
    <w:p w14:paraId="72A51CE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435392E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78387E6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3    SName07   SName08</w:t>
      </w:r>
    </w:p>
    <w:p w14:paraId="2A568D1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556E6FA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08BE7FD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ored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Lead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spGetLeaders2</w:t>
      </w:r>
    </w:p>
    <w:p w14:paraId="0F3BF01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an ID INT as input,</w:t>
      </w:r>
    </w:p>
    <w:p w14:paraId="0977768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eturn its leaders' information.</w:t>
      </w:r>
    </w:p>
    <w:p w14:paraId="470B0BC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DCEEED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Lead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5;</w:t>
      </w:r>
      <w:proofErr w:type="gramEnd"/>
    </w:p>
    <w:p w14:paraId="56AD6E0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information of ID=5, ID=3, ID2, ID1.</w:t>
      </w:r>
    </w:p>
    <w:p w14:paraId="56628D5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DD4D5B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Lead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7;</w:t>
      </w:r>
      <w:proofErr w:type="gramEnd"/>
    </w:p>
    <w:p w14:paraId="09178D2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information of ID=7, ID=4, ID1.</w:t>
      </w:r>
    </w:p>
    <w:p w14:paraId="678F939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A1E1A6B" w14:textId="77777777" w:rsidR="003B0586" w:rsidRDefault="003B0586" w:rsidP="005123AB">
      <w:pPr>
        <w:spacing w:after="0"/>
      </w:pPr>
    </w:p>
    <w:p w14:paraId="3FE83970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AF04AD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74DD9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165095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C2476F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F4E78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Lead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63F5C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D96A6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Lead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D3BC5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ED6E6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B08D87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Leaders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324B7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386ACE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A450D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</w:p>
    <w:p w14:paraId="4ABD4A8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>Anchor Member</w:t>
      </w:r>
    </w:p>
    <w:p w14:paraId="5AE0E66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F3AA3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D63E6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</w:p>
    <w:p w14:paraId="1C23B16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2059C18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2E6238F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0930208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Recursive Member</w:t>
      </w:r>
    </w:p>
    <w:p w14:paraId="165DA7F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02602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30769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</w:p>
    <w:p w14:paraId="6E41CDE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6D8475F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</w:p>
    <w:p w14:paraId="0DADC81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E2DC78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            </w:t>
      </w:r>
      <w:r>
        <w:rPr>
          <w:rFonts w:ascii="Consolas" w:hAnsi="Consolas"/>
          <w:color w:val="008000"/>
          <w:sz w:val="18"/>
          <w:szCs w:val="18"/>
        </w:rPr>
        <w:t>--**The Changes here</w:t>
      </w:r>
    </w:p>
    <w:p w14:paraId="4030E2E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cteG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7E773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Boss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eaderName</w:t>
      </w:r>
      <w:proofErr w:type="spellEnd"/>
    </w:p>
    <w:p w14:paraId="44AF452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1</w:t>
      </w:r>
    </w:p>
    <w:p w14:paraId="12FCC56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cteG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Gamer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2DF14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8D5FF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9A6A120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Leaders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803D24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Leaders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B652D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F95B863" w14:textId="4F140BCB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5B33AAED" wp14:editId="40A9D9C4">
            <wp:extent cx="1943100" cy="202692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F681D" w14:textId="77777777" w:rsidR="003B0586" w:rsidRDefault="003B0586" w:rsidP="005123AB">
      <w:pPr>
        <w:spacing w:after="0"/>
      </w:pPr>
    </w:p>
    <w:p w14:paraId="38D9D23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</w:t>
      </w:r>
    </w:p>
    <w:p w14:paraId="17624BD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7_05_01_03</w:t>
      </w:r>
    </w:p>
    <w:p w14:paraId="31054CD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6232C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943694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A2B2A0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F828D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Leaders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43488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341172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Leaders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2276B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31C0E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C2E12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r>
        <w:rPr>
          <w:rFonts w:ascii="Consolas" w:hAnsi="Consolas"/>
          <w:sz w:val="18"/>
          <w:szCs w:val="18"/>
        </w:rPr>
        <w:t>spGetLeaders2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451AB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1FC8F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6E3CF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</w:p>
    <w:p w14:paraId="1226C73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End"/>
      <w:r>
        <w:rPr>
          <w:rFonts w:ascii="Consolas" w:hAnsi="Consolas"/>
          <w:color w:val="008000"/>
          <w:sz w:val="18"/>
          <w:szCs w:val="18"/>
        </w:rPr>
        <w:t>Anchor Member</w:t>
      </w:r>
    </w:p>
    <w:p w14:paraId="74B4AAB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0641B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13E07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</w:p>
    <w:p w14:paraId="7697575F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26FFDA6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406AD49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5D69CA7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Recursive Member</w:t>
      </w:r>
    </w:p>
    <w:p w14:paraId="3E8A1B5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48A59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054D6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  <w:proofErr w:type="gramEnd"/>
    </w:p>
    <w:p w14:paraId="5778119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 g</w:t>
      </w:r>
    </w:p>
    <w:p w14:paraId="344769C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cteG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proofErr w:type="spellEnd"/>
    </w:p>
    <w:p w14:paraId="32B2D42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81F7F2" w14:textId="77777777" w:rsidR="003B0586" w:rsidRDefault="003B0586" w:rsidP="005123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            </w:t>
      </w:r>
      <w:r>
        <w:rPr>
          <w:rFonts w:ascii="Consolas" w:hAnsi="Consolas"/>
          <w:color w:val="008000"/>
          <w:sz w:val="18"/>
          <w:szCs w:val="18"/>
        </w:rPr>
        <w:t>--**The Changes here</w:t>
      </w:r>
    </w:p>
    <w:p w14:paraId="4211CA9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95EE3A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1</w:t>
      </w:r>
    </w:p>
    <w:p w14:paraId="75E10C1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teGamer</w:t>
      </w:r>
      <w:proofErr w:type="spellEnd"/>
      <w:r>
        <w:rPr>
          <w:rFonts w:ascii="Consolas" w:hAnsi="Consolas"/>
          <w:sz w:val="18"/>
          <w:szCs w:val="18"/>
        </w:rPr>
        <w:t xml:space="preserve"> cteG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cteG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ea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cteG2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Gamer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99090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FCEA9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3C0D63D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sz w:val="18"/>
          <w:szCs w:val="18"/>
        </w:rPr>
        <w:t>spGetLeaders2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E78FF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r>
        <w:rPr>
          <w:rFonts w:ascii="Consolas" w:hAnsi="Consolas"/>
          <w:sz w:val="18"/>
          <w:szCs w:val="18"/>
        </w:rPr>
        <w:t>spGetLeaders2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89E9B8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AD7F12A" w14:textId="25618056" w:rsidR="003B0586" w:rsidRDefault="003B0586" w:rsidP="005123AB">
      <w:pPr>
        <w:spacing w:after="0"/>
      </w:pPr>
      <w:r>
        <w:rPr>
          <w:noProof/>
        </w:rPr>
        <w:drawing>
          <wp:inline distT="0" distB="0" distL="0" distR="0" wp14:anchorId="683132F7" wp14:editId="22800C38">
            <wp:extent cx="4533900" cy="2087880"/>
            <wp:effectExtent l="0" t="0" r="0" b="7620"/>
            <wp:docPr id="1" name="Picture 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BB06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7BA1DB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.</w:t>
      </w:r>
    </w:p>
    <w:p w14:paraId="2A13540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1</w:t>
      </w:r>
    </w:p>
    <w:p w14:paraId="428B096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_______________________</w:t>
      </w:r>
    </w:p>
    <w:p w14:paraId="6AF56A9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    |</w:t>
      </w:r>
    </w:p>
    <w:p w14:paraId="64082F4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2    CName04     SName06</w:t>
      </w:r>
    </w:p>
    <w:p w14:paraId="290B793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_________</w:t>
      </w:r>
    </w:p>
    <w:p w14:paraId="3835D71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          |        |</w:t>
      </w:r>
    </w:p>
    <w:p w14:paraId="0489A2B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ame03    SName07   SName08</w:t>
      </w:r>
    </w:p>
    <w:p w14:paraId="2F33142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|</w:t>
      </w:r>
    </w:p>
    <w:p w14:paraId="5598EA5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Name05</w:t>
      </w:r>
    </w:p>
    <w:p w14:paraId="6662109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</w:t>
      </w:r>
    </w:p>
    <w:p w14:paraId="5B22A78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.1.</w:t>
      </w:r>
    </w:p>
    <w:p w14:paraId="5B80BA0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The 1st select query is Anchor Member</w:t>
      </w:r>
    </w:p>
    <w:p w14:paraId="746CB6C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9AC677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609967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28DF59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1B71F70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@Id</w:t>
      </w:r>
    </w:p>
    <w:p w14:paraId="7E1DA9E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530B897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7CA4600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The 2nd select query is Recursive Member</w:t>
      </w:r>
    </w:p>
    <w:p w14:paraId="490504A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09023F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4C024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2A4CD7C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60FF6EB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e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cteG.LeaderId</w:t>
      </w:r>
      <w:proofErr w:type="spellEnd"/>
    </w:p>
    <w:p w14:paraId="424873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does the recursive CTE execute?</w:t>
      </w:r>
    </w:p>
    <w:p w14:paraId="708C4DF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1: Execute the anchor member and get result R0</w:t>
      </w:r>
    </w:p>
    <w:p w14:paraId="519884D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2: Execute the recursive member by using R0 as input and output result R1</w:t>
      </w:r>
    </w:p>
    <w:p w14:paraId="632D83F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3: Execute the recursive member by using R1 as input and output result R2</w:t>
      </w:r>
    </w:p>
    <w:p w14:paraId="642CCD0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4: Recursion goes on until the recursive member output result is NULL</w:t>
      </w:r>
    </w:p>
    <w:p w14:paraId="25C39DF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5: Finally apply UNION ALL on all the results to produce the final output</w:t>
      </w:r>
    </w:p>
    <w:p w14:paraId="5C905E6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298191E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C7C6A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Lead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5;</w:t>
      </w:r>
      <w:proofErr w:type="gramEnd"/>
    </w:p>
    <w:p w14:paraId="0D1DC0A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output as following.</w:t>
      </w:r>
    </w:p>
    <w:p w14:paraId="497580F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LeaderName</w:t>
      </w:r>
      <w:proofErr w:type="spellEnd"/>
    </w:p>
    <w:p w14:paraId="3BE2697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Name05 AName03</w:t>
      </w:r>
    </w:p>
    <w:p w14:paraId="77F3CD5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3 AName02</w:t>
      </w:r>
    </w:p>
    <w:p w14:paraId="5F1A8DA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2 AName01</w:t>
      </w:r>
    </w:p>
    <w:p w14:paraId="18B8245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6B57090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50323B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47D33C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Anchor Member</w:t>
      </w:r>
    </w:p>
    <w:p w14:paraId="3237A05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B0F4E6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53E7CC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39450E0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2938A79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5</w:t>
      </w:r>
    </w:p>
    <w:p w14:paraId="7D8245C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5.</w:t>
      </w:r>
    </w:p>
    <w:p w14:paraId="09BB37F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3 is the parents-member of the id=5.</w:t>
      </w:r>
    </w:p>
    <w:p w14:paraId="6E5F98F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647CDE9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257498E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519CEE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Recursive Member</w:t>
      </w:r>
    </w:p>
    <w:p w14:paraId="4A231B4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FD9745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45009E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5D9827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3138D16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3</w:t>
      </w:r>
    </w:p>
    <w:p w14:paraId="6BC542A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2n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3.</w:t>
      </w:r>
    </w:p>
    <w:p w14:paraId="099B581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2 is the parents-member of the id=3.</w:t>
      </w:r>
    </w:p>
    <w:p w14:paraId="278F263A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39BA379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37F28DD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F394F7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Recursive Member</w:t>
      </w:r>
    </w:p>
    <w:p w14:paraId="04AA95EC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F4644C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5C9F33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0F846C2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663618F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2</w:t>
      </w:r>
    </w:p>
    <w:p w14:paraId="4467AA4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3r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2.</w:t>
      </w:r>
    </w:p>
    <w:p w14:paraId="57FCE9C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1 is the parents-member of the id=2.</w:t>
      </w:r>
    </w:p>
    <w:p w14:paraId="1CA1F5D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0C607AC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6C52863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34F4FEF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Recursive Member</w:t>
      </w:r>
    </w:p>
    <w:p w14:paraId="35E55EA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B6D3D9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8E03BD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7D64A89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19A4312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1</w:t>
      </w:r>
    </w:p>
    <w:p w14:paraId="4AFF451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4th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1.</w:t>
      </w:r>
    </w:p>
    <w:p w14:paraId="3E0B6B7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nobody is the parents-member of the id=1.</w:t>
      </w:r>
    </w:p>
    <w:p w14:paraId="5726665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SNULL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teG2.Name, 'No Boss') AS </w:t>
      </w:r>
      <w:proofErr w:type="spellStart"/>
      <w:r>
        <w:rPr>
          <w:rFonts w:ascii="Consolas" w:hAnsi="Consolas"/>
          <w:color w:val="008000"/>
          <w:sz w:val="18"/>
          <w:szCs w:val="18"/>
        </w:rPr>
        <w:t>LeaderName</w:t>
      </w:r>
      <w:proofErr w:type="spellEnd"/>
    </w:p>
    <w:p w14:paraId="77319EC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'No Boss'</w:t>
      </w:r>
    </w:p>
    <w:p w14:paraId="45A428F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</w:t>
      </w:r>
    </w:p>
    <w:p w14:paraId="45C4068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C3C87B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Lead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7;</w:t>
      </w:r>
      <w:proofErr w:type="gramEnd"/>
    </w:p>
    <w:p w14:paraId="092E992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output as following.</w:t>
      </w:r>
    </w:p>
    <w:p w14:paraId="5BB6065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LeaderName</w:t>
      </w:r>
      <w:proofErr w:type="spellEnd"/>
    </w:p>
    <w:p w14:paraId="711E390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Name07 CName04</w:t>
      </w:r>
    </w:p>
    <w:p w14:paraId="2F7DCFC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Name04 AName01</w:t>
      </w:r>
    </w:p>
    <w:p w14:paraId="0899CFC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0FC5CDA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326E716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5200728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6375CAB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Anchor Member</w:t>
      </w:r>
    </w:p>
    <w:p w14:paraId="44EAF6F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51162D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7095DF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0D65DB3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17979FB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7</w:t>
      </w:r>
    </w:p>
    <w:p w14:paraId="2ED6844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7.</w:t>
      </w:r>
    </w:p>
    <w:p w14:paraId="769C462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4 is the parents-member of the id=7.</w:t>
      </w:r>
    </w:p>
    <w:p w14:paraId="643BCA7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64D2122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6A0FA92D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5DA0DF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Recursive Member</w:t>
      </w:r>
    </w:p>
    <w:p w14:paraId="4956CF2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2556F3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2989AB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7373995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34CDC5E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4</w:t>
      </w:r>
    </w:p>
    <w:p w14:paraId="552D934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2n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4.</w:t>
      </w:r>
    </w:p>
    <w:p w14:paraId="507796EE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d=1 is the parents-member of the id=4.</w:t>
      </w:r>
    </w:p>
    <w:p w14:paraId="16E612A3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Name01 No Boss</w:t>
      </w:r>
    </w:p>
    <w:p w14:paraId="1365B974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4088607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AEABB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Recursive Member</w:t>
      </w:r>
    </w:p>
    <w:p w14:paraId="2A20910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Gam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E679BE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7D47370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LeaderId</w:t>
      </w:r>
      <w:proofErr w:type="spellEnd"/>
      <w:proofErr w:type="gramEnd"/>
    </w:p>
    <w:p w14:paraId="1C5D61F6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Gamer g</w:t>
      </w:r>
    </w:p>
    <w:p w14:paraId="4583DEC7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1</w:t>
      </w:r>
    </w:p>
    <w:p w14:paraId="6F064BE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3rd round of Recursive </w:t>
      </w:r>
      <w:proofErr w:type="spellStart"/>
      <w:r>
        <w:rPr>
          <w:rFonts w:ascii="Consolas" w:hAnsi="Consolas"/>
          <w:color w:val="008000"/>
          <w:sz w:val="18"/>
          <w:szCs w:val="18"/>
        </w:rPr>
        <w:t>ct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get the parents-member of the id=1.</w:t>
      </w:r>
    </w:p>
    <w:p w14:paraId="5F9B1EC1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nobody is the parents-member of the id=1.</w:t>
      </w:r>
    </w:p>
    <w:p w14:paraId="5CF7CEB8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SNULL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teG2.Name, 'No Boss') AS </w:t>
      </w:r>
      <w:proofErr w:type="spellStart"/>
      <w:r>
        <w:rPr>
          <w:rFonts w:ascii="Consolas" w:hAnsi="Consolas"/>
          <w:color w:val="008000"/>
          <w:sz w:val="18"/>
          <w:szCs w:val="18"/>
        </w:rPr>
        <w:t>LeaderName</w:t>
      </w:r>
      <w:proofErr w:type="spellEnd"/>
    </w:p>
    <w:p w14:paraId="29C2454F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us, it will return 'No Boss'</w:t>
      </w:r>
    </w:p>
    <w:p w14:paraId="1CE9A0B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C79573" w14:textId="77777777" w:rsidR="003B0586" w:rsidRDefault="003B0586" w:rsidP="005123AB">
      <w:pPr>
        <w:spacing w:after="0"/>
      </w:pPr>
    </w:p>
    <w:p w14:paraId="08BD381E" w14:textId="77777777" w:rsidR="003B0586" w:rsidRDefault="003B0586" w:rsidP="005123AB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======</w:t>
      </w:r>
    </w:p>
    <w:p w14:paraId="5E1E9A7B" w14:textId="77777777" w:rsidR="003B0586" w:rsidRDefault="003B0586" w:rsidP="005123AB">
      <w:pPr>
        <w:spacing w:after="0"/>
        <w:rPr>
          <w:sz w:val="27"/>
          <w:szCs w:val="27"/>
        </w:rPr>
      </w:pPr>
    </w:p>
    <w:p w14:paraId="57195ABE" w14:textId="77777777" w:rsidR="003B0586" w:rsidRDefault="003B0586" w:rsidP="005123AB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6. Clean up</w:t>
      </w:r>
    </w:p>
    <w:p w14:paraId="02BB00BF" w14:textId="77777777" w:rsidR="003B0586" w:rsidRDefault="003B0586" w:rsidP="005123AB">
      <w:pPr>
        <w:spacing w:after="0"/>
      </w:pPr>
    </w:p>
    <w:p w14:paraId="5B184B12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4E04C769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7_06_Clean up</w:t>
      </w:r>
    </w:p>
    <w:p w14:paraId="2862D7C5" w14:textId="77777777" w:rsidR="003B0586" w:rsidRDefault="003B0586" w:rsidP="005123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===</w:t>
      </w:r>
    </w:p>
    <w:p w14:paraId="72FC651F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C05E2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9E9F7BC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D1A5C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D1FC9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D40E5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36DF2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1B697B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AA61C2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97533A8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04B884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B6DF6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EA48E2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EEB9C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58C22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1D5657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86315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1F48A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433AA3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Coun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155DD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BCD500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440BB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820D20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3E4D89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</w:t>
      </w:r>
      <w:proofErr w:type="spellStart"/>
      <w:r>
        <w:rPr>
          <w:rFonts w:ascii="Consolas" w:hAnsi="Consolas"/>
          <w:color w:val="FF0000"/>
          <w:sz w:val="18"/>
          <w:szCs w:val="18"/>
        </w:rPr>
        <w:t>TempGamerCoun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8312A2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2A180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Temp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E83E1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Temp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A32D9B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197C21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BC029C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BD07F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6E875A2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EF5CA4D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5ECEF4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Lead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363E75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06E3D9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Lead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5FD16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F12086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79B927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C0EC6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C3A0016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8222F93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87DD3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Leaders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3F47E7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3B61B1E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pGetLeaders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3B4291" w14:textId="77777777" w:rsidR="003B0586" w:rsidRDefault="003B0586" w:rsidP="005123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756CA5" w14:textId="77777777" w:rsidR="003B0586" w:rsidRDefault="003B0586" w:rsidP="005123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3B0586" w:rsidSect="005123A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4F2F6" w14:textId="77777777" w:rsidR="00D34926" w:rsidRDefault="00D34926" w:rsidP="002F7523">
      <w:pPr>
        <w:spacing w:after="0" w:line="240" w:lineRule="auto"/>
      </w:pPr>
      <w:r>
        <w:separator/>
      </w:r>
    </w:p>
  </w:endnote>
  <w:endnote w:type="continuationSeparator" w:id="0">
    <w:p w14:paraId="0E2E8462" w14:textId="77777777" w:rsidR="00D34926" w:rsidRDefault="00D34926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75611" w14:textId="77777777" w:rsidR="00D34926" w:rsidRDefault="00D34926" w:rsidP="002F7523">
      <w:pPr>
        <w:spacing w:after="0" w:line="240" w:lineRule="auto"/>
      </w:pPr>
      <w:r>
        <w:separator/>
      </w:r>
    </w:p>
  </w:footnote>
  <w:footnote w:type="continuationSeparator" w:id="0">
    <w:p w14:paraId="1943E25D" w14:textId="77777777" w:rsidR="00D34926" w:rsidRDefault="00D34926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rMwMDOwNDQysDRT0lEKTi0uzszPAykwrAUAjOq4HSwAAAA="/>
  </w:docVars>
  <w:rsids>
    <w:rsidRoot w:val="00934FCE"/>
    <w:rsid w:val="00072656"/>
    <w:rsid w:val="00075F7C"/>
    <w:rsid w:val="00084122"/>
    <w:rsid w:val="000B32CE"/>
    <w:rsid w:val="000E4120"/>
    <w:rsid w:val="000F4208"/>
    <w:rsid w:val="000F5E7C"/>
    <w:rsid w:val="000F7C4F"/>
    <w:rsid w:val="00103458"/>
    <w:rsid w:val="00103DED"/>
    <w:rsid w:val="00113642"/>
    <w:rsid w:val="00122EE3"/>
    <w:rsid w:val="0012372C"/>
    <w:rsid w:val="00126681"/>
    <w:rsid w:val="00130607"/>
    <w:rsid w:val="001741C9"/>
    <w:rsid w:val="001913AE"/>
    <w:rsid w:val="001B7BB4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6515"/>
    <w:rsid w:val="002F7523"/>
    <w:rsid w:val="0031284D"/>
    <w:rsid w:val="00341DC1"/>
    <w:rsid w:val="0036215A"/>
    <w:rsid w:val="003A7B31"/>
    <w:rsid w:val="003B0586"/>
    <w:rsid w:val="003B0AD4"/>
    <w:rsid w:val="003F3047"/>
    <w:rsid w:val="00406C4F"/>
    <w:rsid w:val="00410620"/>
    <w:rsid w:val="0042054F"/>
    <w:rsid w:val="004218BF"/>
    <w:rsid w:val="004807ED"/>
    <w:rsid w:val="004B4F4E"/>
    <w:rsid w:val="004C6BB8"/>
    <w:rsid w:val="004F1F69"/>
    <w:rsid w:val="005019F7"/>
    <w:rsid w:val="005123AB"/>
    <w:rsid w:val="0055205F"/>
    <w:rsid w:val="00566061"/>
    <w:rsid w:val="00571192"/>
    <w:rsid w:val="00576388"/>
    <w:rsid w:val="0058501A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90368"/>
    <w:rsid w:val="008A1B25"/>
    <w:rsid w:val="008A53AF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34926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7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5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33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2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0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8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7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0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0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0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3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6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5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8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7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3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8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9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1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1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7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1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6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4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8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8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5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1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0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7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8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72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1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1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1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0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8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8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9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3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9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7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85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9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17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3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1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6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2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4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81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1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7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6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8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7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18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9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81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2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5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3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1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3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9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86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6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2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7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6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6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3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3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7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2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7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4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6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89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1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4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9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4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7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2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6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9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0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4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3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9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5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1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2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2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2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0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7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1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6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1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1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4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5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0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4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0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4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facebook.com/groups/934567793358849/posts/2020993988049552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5</Pages>
  <Words>5990</Words>
  <Characters>34148</Characters>
  <Application>Microsoft Office Word</Application>
  <DocSecurity>0</DocSecurity>
  <Lines>284</Lines>
  <Paragraphs>80</Paragraphs>
  <ScaleCrop>false</ScaleCrop>
  <Company/>
  <LinksUpToDate>false</LinksUpToDate>
  <CharactersWithSpaces>40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8</cp:revision>
  <dcterms:created xsi:type="dcterms:W3CDTF">2020-06-13T10:05:00Z</dcterms:created>
  <dcterms:modified xsi:type="dcterms:W3CDTF">2022-11-13T18:14:00Z</dcterms:modified>
</cp:coreProperties>
</file>